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939AAF" w14:textId="03D49E49" w:rsidR="001562CD" w:rsidRPr="00264DA5" w:rsidRDefault="001562CD" w:rsidP="00B45F8C">
      <w:pPr>
        <w:pStyle w:val="Nadpis1"/>
        <w:jc w:val="center"/>
      </w:pPr>
      <w:r>
        <w:t xml:space="preserve">Centre for Polymer Systems Development Projects </w:t>
      </w:r>
      <w:r>
        <w:br/>
        <w:t>2024–2028 (CPS 24+ DP)</w:t>
      </w:r>
    </w:p>
    <w:p w14:paraId="7ABC06E3" w14:textId="042B9454" w:rsidR="001562CD" w:rsidRDefault="001562CD" w:rsidP="00B45F8C">
      <w:pPr>
        <w:pStyle w:val="Nadpis2"/>
      </w:pPr>
      <w:r>
        <w:t>Project proposal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397"/>
        <w:gridCol w:w="5665"/>
      </w:tblGrid>
      <w:tr w:rsidR="00A4487C" w14:paraId="09D7D6F1" w14:textId="77777777" w:rsidTr="00A4487C">
        <w:tc>
          <w:tcPr>
            <w:tcW w:w="3397" w:type="dxa"/>
          </w:tcPr>
          <w:p w14:paraId="049E217A" w14:textId="0C2FD427" w:rsidR="00A4487C" w:rsidRPr="00A4487C" w:rsidRDefault="00A4487C" w:rsidP="00EB100D">
            <w:pPr>
              <w:rPr>
                <w:sz w:val="20"/>
                <w:szCs w:val="20"/>
              </w:rPr>
            </w:pPr>
            <w:r>
              <w:rPr>
                <w:b/>
              </w:rPr>
              <w:t>Project name</w:t>
            </w:r>
          </w:p>
        </w:tc>
        <w:tc>
          <w:tcPr>
            <w:tcW w:w="5665" w:type="dxa"/>
          </w:tcPr>
          <w:p w14:paraId="4176E910" w14:textId="77777777" w:rsidR="00A4487C" w:rsidRDefault="00A4487C" w:rsidP="00EB100D">
            <w:pPr>
              <w:rPr>
                <w:b/>
                <w:bCs/>
              </w:rPr>
            </w:pPr>
          </w:p>
        </w:tc>
      </w:tr>
      <w:tr w:rsidR="00A4487C" w14:paraId="201ED5C2" w14:textId="77777777" w:rsidTr="00A4487C">
        <w:tc>
          <w:tcPr>
            <w:tcW w:w="3397" w:type="dxa"/>
          </w:tcPr>
          <w:p w14:paraId="385DA402" w14:textId="7A9BC8D1" w:rsidR="00A4487C" w:rsidRDefault="00A4487C" w:rsidP="00EB100D">
            <w:pPr>
              <w:rPr>
                <w:b/>
                <w:bCs/>
              </w:rPr>
            </w:pPr>
            <w:r>
              <w:rPr>
                <w:b/>
              </w:rPr>
              <w:t>Assignment to a line of research:</w:t>
            </w:r>
          </w:p>
        </w:tc>
        <w:sdt>
          <w:sdtPr>
            <w:rPr>
              <w:b/>
              <w:bCs/>
            </w:rPr>
            <w:alias w:val="Line of research "/>
            <w:tag w:val="Výzkumný směr "/>
            <w:id w:val="-549375236"/>
            <w:placeholder>
              <w:docPart w:val="DefaultPlaceholder_-1854013438"/>
            </w:placeholder>
            <w:showingPlcHdr/>
            <w:comboBox>
              <w:listItem w:value="Zvolte položku."/>
              <w:listItem w:displayText="Polymer Processing" w:value="Zpracovatelství polymerů"/>
              <w:listItem w:displayText="Rubber Technologies" w:value="Gumárenské technologie"/>
              <w:listItem w:displayText="Nanomaterials and Advanced Technologies" w:value="Nanomateriály a pokročilé technologie"/>
              <w:listItem w:displayText="Biomaterials" w:value="Biomateriály"/>
              <w:listItem w:displayText="Environmental Technologies" w:value="Environmentální technologie"/>
              <w:listItem w:displayText="Energy &amp; Composite Materials" w:value="Energetické a kompozitní materiály"/>
            </w:comboBox>
          </w:sdtPr>
          <w:sdtEndPr/>
          <w:sdtContent>
            <w:tc>
              <w:tcPr>
                <w:tcW w:w="5665" w:type="dxa"/>
              </w:tcPr>
              <w:p w14:paraId="7B69AD00" w14:textId="729A76DD" w:rsidR="00A4487C" w:rsidRDefault="008E40F4" w:rsidP="00EB100D">
                <w:pPr>
                  <w:rPr>
                    <w:b/>
                    <w:bCs/>
                  </w:rPr>
                </w:pPr>
                <w:r>
                  <w:rPr>
                    <w:rStyle w:val="Zstupntext"/>
                  </w:rPr>
                  <w:t>Select an item</w:t>
                </w:r>
              </w:p>
            </w:tc>
          </w:sdtContent>
        </w:sdt>
      </w:tr>
      <w:tr w:rsidR="00A4487C" w14:paraId="5CE41A2D" w14:textId="77777777" w:rsidTr="00A4487C">
        <w:tc>
          <w:tcPr>
            <w:tcW w:w="3397" w:type="dxa"/>
          </w:tcPr>
          <w:p w14:paraId="59FB3796" w14:textId="4DAF319C" w:rsidR="00A4487C" w:rsidRDefault="00A4487C" w:rsidP="00EB100D">
            <w:pPr>
              <w:rPr>
                <w:b/>
                <w:bCs/>
              </w:rPr>
            </w:pPr>
            <w:r>
              <w:rPr>
                <w:b/>
              </w:rPr>
              <w:t>Principal investigator:</w:t>
            </w:r>
          </w:p>
        </w:tc>
        <w:tc>
          <w:tcPr>
            <w:tcW w:w="5665" w:type="dxa"/>
          </w:tcPr>
          <w:p w14:paraId="1590539B" w14:textId="77777777" w:rsidR="00A4487C" w:rsidRDefault="00A4487C" w:rsidP="00EB100D">
            <w:pPr>
              <w:rPr>
                <w:b/>
                <w:bCs/>
              </w:rPr>
            </w:pPr>
          </w:p>
        </w:tc>
      </w:tr>
      <w:tr w:rsidR="00A4487C" w14:paraId="52003A20" w14:textId="77777777" w:rsidTr="00A4487C">
        <w:tc>
          <w:tcPr>
            <w:tcW w:w="3397" w:type="dxa"/>
          </w:tcPr>
          <w:p w14:paraId="35CD2B61" w14:textId="0C5750AA" w:rsidR="00A4487C" w:rsidRDefault="00A4487C" w:rsidP="00EB100D">
            <w:pPr>
              <w:rPr>
                <w:b/>
                <w:bCs/>
              </w:rPr>
            </w:pPr>
            <w:r>
              <w:rPr>
                <w:b/>
              </w:rPr>
              <w:t>Project supervisor:</w:t>
            </w:r>
          </w:p>
        </w:tc>
        <w:tc>
          <w:tcPr>
            <w:tcW w:w="5665" w:type="dxa"/>
          </w:tcPr>
          <w:p w14:paraId="1B060BD2" w14:textId="77777777" w:rsidR="00A4487C" w:rsidRDefault="00A4487C" w:rsidP="00EB100D">
            <w:pPr>
              <w:rPr>
                <w:b/>
                <w:bCs/>
              </w:rPr>
            </w:pPr>
          </w:p>
        </w:tc>
      </w:tr>
    </w:tbl>
    <w:p w14:paraId="0D413676" w14:textId="77777777" w:rsidR="00A4487C" w:rsidRDefault="00A4487C" w:rsidP="00EB100D">
      <w:pPr>
        <w:rPr>
          <w:b/>
          <w:bCs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4487C" w14:paraId="7F962CD1" w14:textId="77777777" w:rsidTr="00FD1F3A">
        <w:tc>
          <w:tcPr>
            <w:tcW w:w="9062" w:type="dxa"/>
          </w:tcPr>
          <w:p w14:paraId="5DF79EDB" w14:textId="3BFCD016" w:rsidR="00A4487C" w:rsidRDefault="00A4487C" w:rsidP="00EB100D">
            <w:pPr>
              <w:rPr>
                <w:b/>
                <w:bCs/>
              </w:rPr>
            </w:pPr>
            <w:r>
              <w:rPr>
                <w:b/>
              </w:rPr>
              <w:t xml:space="preserve">Project objectives: </w:t>
            </w:r>
          </w:p>
        </w:tc>
      </w:tr>
      <w:tr w:rsidR="00A4487C" w14:paraId="67DFECCE" w14:textId="77777777" w:rsidTr="006F5EB4">
        <w:tc>
          <w:tcPr>
            <w:tcW w:w="9062" w:type="dxa"/>
          </w:tcPr>
          <w:p w14:paraId="2D4D5648" w14:textId="266AA8CF" w:rsidR="00A4487C" w:rsidRDefault="00DD25AD" w:rsidP="00EB100D">
            <w:pPr>
              <w:rPr>
                <w:b/>
                <w:bCs/>
              </w:rPr>
            </w:pPr>
            <w:r>
              <w:rPr>
                <w:sz w:val="20"/>
                <w:highlight w:val="lightGray"/>
              </w:rPr>
              <w:t>(2000 characters limit)</w:t>
            </w:r>
          </w:p>
          <w:p w14:paraId="464CB0A8" w14:textId="77777777" w:rsidR="00A4487C" w:rsidRDefault="00A4487C" w:rsidP="00EB100D">
            <w:pPr>
              <w:rPr>
                <w:b/>
                <w:bCs/>
              </w:rPr>
            </w:pPr>
          </w:p>
          <w:p w14:paraId="3B46BEF6" w14:textId="77777777" w:rsidR="00A4487C" w:rsidRDefault="00A4487C" w:rsidP="00EB100D">
            <w:pPr>
              <w:rPr>
                <w:b/>
                <w:bCs/>
              </w:rPr>
            </w:pPr>
          </w:p>
          <w:p w14:paraId="637E732B" w14:textId="77777777" w:rsidR="00A4487C" w:rsidRDefault="00A4487C" w:rsidP="00EB100D">
            <w:pPr>
              <w:rPr>
                <w:b/>
                <w:bCs/>
              </w:rPr>
            </w:pPr>
          </w:p>
          <w:p w14:paraId="1477CA49" w14:textId="77777777" w:rsidR="00A4487C" w:rsidRDefault="00A4487C" w:rsidP="00EB100D">
            <w:pPr>
              <w:rPr>
                <w:b/>
                <w:bCs/>
              </w:rPr>
            </w:pPr>
          </w:p>
          <w:p w14:paraId="2BDD6850" w14:textId="77777777" w:rsidR="00A4487C" w:rsidRDefault="00A4487C" w:rsidP="00EB100D">
            <w:pPr>
              <w:rPr>
                <w:b/>
                <w:bCs/>
              </w:rPr>
            </w:pPr>
          </w:p>
          <w:p w14:paraId="6F45E7F1" w14:textId="1147711F" w:rsidR="00A4487C" w:rsidRDefault="00A4487C" w:rsidP="00EB100D">
            <w:pPr>
              <w:rPr>
                <w:b/>
                <w:bCs/>
              </w:rPr>
            </w:pPr>
          </w:p>
        </w:tc>
      </w:tr>
    </w:tbl>
    <w:p w14:paraId="2EFF00CF" w14:textId="77777777" w:rsidR="00A4487C" w:rsidRDefault="00A4487C" w:rsidP="00EB100D">
      <w:pPr>
        <w:rPr>
          <w:b/>
          <w:bCs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4487C" w14:paraId="4A630C7C" w14:textId="77777777" w:rsidTr="00A4487C">
        <w:tc>
          <w:tcPr>
            <w:tcW w:w="9062" w:type="dxa"/>
          </w:tcPr>
          <w:p w14:paraId="72B950F0" w14:textId="665D4E7E" w:rsidR="00A4487C" w:rsidRPr="00A4487C" w:rsidRDefault="00A4487C" w:rsidP="00EB100D">
            <w:pPr>
              <w:rPr>
                <w:b/>
                <w:bCs/>
              </w:rPr>
            </w:pPr>
            <w:r>
              <w:rPr>
                <w:b/>
              </w:rPr>
              <w:t>Novelty, innovativeness and the prospect of practical application of research:</w:t>
            </w:r>
          </w:p>
        </w:tc>
      </w:tr>
      <w:tr w:rsidR="00A4487C" w14:paraId="1C5D2ED4" w14:textId="77777777" w:rsidTr="00A4487C">
        <w:tc>
          <w:tcPr>
            <w:tcW w:w="9062" w:type="dxa"/>
          </w:tcPr>
          <w:p w14:paraId="2455EB62" w14:textId="31EF5FB8" w:rsidR="00A4487C" w:rsidRPr="009972BD" w:rsidRDefault="00A4487C" w:rsidP="005A2ADA">
            <w:pPr>
              <w:jc w:val="both"/>
              <w:rPr>
                <w:i/>
                <w:iCs/>
                <w:sz w:val="20"/>
                <w:szCs w:val="20"/>
              </w:rPr>
            </w:pPr>
            <w:r>
              <w:rPr>
                <w:i/>
                <w:sz w:val="20"/>
                <w:highlight w:val="lightGray"/>
              </w:rPr>
              <w:t>Describe specifically what you plan to investigate within the project and how it relates to the development of your chosen line of research. Add a literature search demonstrating the technical relevance and topicality of the subject.</w:t>
            </w:r>
            <w:r>
              <w:rPr>
                <w:i/>
                <w:sz w:val="20"/>
              </w:rPr>
              <w:t xml:space="preserve"> </w:t>
            </w:r>
            <w:r>
              <w:rPr>
                <w:sz w:val="20"/>
                <w:highlight w:val="lightGray"/>
              </w:rPr>
              <w:t>(4000 characters limit)</w:t>
            </w:r>
          </w:p>
          <w:p w14:paraId="52C5871D" w14:textId="77777777" w:rsidR="00A4487C" w:rsidRDefault="00A4487C" w:rsidP="00EB100D">
            <w:pPr>
              <w:rPr>
                <w:sz w:val="20"/>
                <w:szCs w:val="20"/>
              </w:rPr>
            </w:pPr>
          </w:p>
          <w:p w14:paraId="09DE6E29" w14:textId="77777777" w:rsidR="00A4487C" w:rsidRDefault="00A4487C" w:rsidP="00EB100D">
            <w:pPr>
              <w:rPr>
                <w:sz w:val="20"/>
                <w:szCs w:val="20"/>
              </w:rPr>
            </w:pPr>
          </w:p>
          <w:p w14:paraId="470E967A" w14:textId="77777777" w:rsidR="00A4487C" w:rsidRDefault="00A4487C" w:rsidP="00EB100D">
            <w:pPr>
              <w:rPr>
                <w:sz w:val="20"/>
                <w:szCs w:val="20"/>
              </w:rPr>
            </w:pPr>
          </w:p>
          <w:p w14:paraId="0B55B0F4" w14:textId="77777777" w:rsidR="00A4487C" w:rsidRDefault="00A4487C" w:rsidP="00EB100D">
            <w:pPr>
              <w:rPr>
                <w:sz w:val="20"/>
                <w:szCs w:val="20"/>
              </w:rPr>
            </w:pPr>
          </w:p>
          <w:p w14:paraId="54E2D048" w14:textId="7172305E" w:rsidR="00A4487C" w:rsidRDefault="00A4487C" w:rsidP="00EB100D">
            <w:pPr>
              <w:rPr>
                <w:sz w:val="20"/>
                <w:szCs w:val="20"/>
              </w:rPr>
            </w:pPr>
          </w:p>
        </w:tc>
      </w:tr>
    </w:tbl>
    <w:p w14:paraId="2E795B56" w14:textId="77777777" w:rsidR="009972BD" w:rsidRDefault="009972BD" w:rsidP="00EB100D">
      <w:pPr>
        <w:rPr>
          <w:b/>
          <w:bCs/>
        </w:rPr>
      </w:pPr>
    </w:p>
    <w:p w14:paraId="3DDE2EA1" w14:textId="4839211A" w:rsidR="0015442B" w:rsidRDefault="0015442B" w:rsidP="00B45F8C">
      <w:pPr>
        <w:pStyle w:val="Nadpis2"/>
      </w:pPr>
      <w:r>
        <w:t>Project framework</w:t>
      </w:r>
    </w:p>
    <w:p w14:paraId="52B7CF77" w14:textId="25B8154C" w:rsidR="00A4487C" w:rsidRPr="00A4487C" w:rsidRDefault="00A4487C" w:rsidP="005A2ADA">
      <w:pPr>
        <w:jc w:val="both"/>
        <w:rPr>
          <w:i/>
          <w:iCs/>
          <w:sz w:val="18"/>
          <w:szCs w:val="18"/>
        </w:rPr>
      </w:pPr>
      <w:r>
        <w:rPr>
          <w:i/>
          <w:sz w:val="18"/>
          <w:highlight w:val="lightGray"/>
        </w:rPr>
        <w:t>Comment on how the proposed project will meet the CPS 24+ DP objectives:</w:t>
      </w:r>
      <w:r>
        <w:rPr>
          <w:highlight w:val="lightGray"/>
        </w:rPr>
        <w:t xml:space="preserve"> </w:t>
      </w:r>
      <w:r>
        <w:rPr>
          <w:i/>
          <w:sz w:val="18"/>
          <w:highlight w:val="lightGray"/>
        </w:rPr>
        <w:t>Describe how the project will contribute to the following objectives</w:t>
      </w:r>
      <w:r>
        <w:rPr>
          <w:i/>
          <w:sz w:val="18"/>
        </w:rPr>
        <w:t>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4487C" w14:paraId="0F64D62F" w14:textId="77777777" w:rsidTr="00A4487C">
        <w:tc>
          <w:tcPr>
            <w:tcW w:w="9062" w:type="dxa"/>
          </w:tcPr>
          <w:p w14:paraId="6C22D57C" w14:textId="4E439C3F" w:rsidR="00A4487C" w:rsidRPr="00A4487C" w:rsidRDefault="00A4487C" w:rsidP="00A4487C">
            <w:pPr>
              <w:rPr>
                <w:b/>
                <w:bCs/>
              </w:rPr>
            </w:pPr>
            <w:r>
              <w:rPr>
                <w:b/>
              </w:rPr>
              <w:t xml:space="preserve">Enhance the quality and quantity of R&amp;D outputs of excellence </w:t>
            </w:r>
          </w:p>
        </w:tc>
      </w:tr>
      <w:tr w:rsidR="00A4487C" w14:paraId="64F85DF4" w14:textId="77777777" w:rsidTr="00A4487C">
        <w:tc>
          <w:tcPr>
            <w:tcW w:w="9062" w:type="dxa"/>
          </w:tcPr>
          <w:p w14:paraId="2A2A0DD1" w14:textId="64DAC9D0" w:rsidR="00A4487C" w:rsidRDefault="00DD25AD" w:rsidP="00A4487C">
            <w:r>
              <w:rPr>
                <w:sz w:val="20"/>
                <w:highlight w:val="lightGray"/>
              </w:rPr>
              <w:t>(2000 characters limit)</w:t>
            </w:r>
          </w:p>
          <w:p w14:paraId="606359D3" w14:textId="77777777" w:rsidR="00A4487C" w:rsidRDefault="00A4487C" w:rsidP="00A4487C"/>
          <w:p w14:paraId="040C1296" w14:textId="77777777" w:rsidR="00A4487C" w:rsidRDefault="00A4487C" w:rsidP="00A4487C"/>
          <w:p w14:paraId="3191579E" w14:textId="77777777" w:rsidR="00A4487C" w:rsidRDefault="00A4487C" w:rsidP="00A4487C"/>
          <w:p w14:paraId="2570E2EB" w14:textId="77777777" w:rsidR="00A4487C" w:rsidRDefault="00A4487C" w:rsidP="00A4487C"/>
          <w:p w14:paraId="11F0FBCB" w14:textId="68C33FBB" w:rsidR="00A4487C" w:rsidRDefault="00A4487C" w:rsidP="00A4487C"/>
        </w:tc>
      </w:tr>
    </w:tbl>
    <w:p w14:paraId="1BFA2B34" w14:textId="77777777" w:rsidR="00A4487C" w:rsidRPr="00A4487C" w:rsidRDefault="00A4487C" w:rsidP="00A4487C"/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4487C" w14:paraId="76980045" w14:textId="77777777" w:rsidTr="00A4487C">
        <w:tc>
          <w:tcPr>
            <w:tcW w:w="9062" w:type="dxa"/>
          </w:tcPr>
          <w:p w14:paraId="5AD9F4FA" w14:textId="2F06A17C" w:rsidR="00A4487C" w:rsidRPr="00A4487C" w:rsidRDefault="00A4487C" w:rsidP="0015442B">
            <w:pPr>
              <w:rPr>
                <w:b/>
                <w:bCs/>
              </w:rPr>
            </w:pPr>
            <w:r>
              <w:rPr>
                <w:b/>
              </w:rPr>
              <w:t xml:space="preserve">Develop and enhance </w:t>
            </w:r>
            <w:r w:rsidR="00EE2726">
              <w:rPr>
                <w:b/>
              </w:rPr>
              <w:t xml:space="preserve">the </w:t>
            </w:r>
            <w:r>
              <w:rPr>
                <w:b/>
              </w:rPr>
              <w:t>professional competenc</w:t>
            </w:r>
            <w:r w:rsidR="00EE2726">
              <w:rPr>
                <w:b/>
              </w:rPr>
              <w:t>i</w:t>
            </w:r>
            <w:r>
              <w:rPr>
                <w:b/>
              </w:rPr>
              <w:t xml:space="preserve">es of staff </w:t>
            </w:r>
          </w:p>
        </w:tc>
      </w:tr>
      <w:tr w:rsidR="00A4487C" w14:paraId="70CB7A33" w14:textId="77777777" w:rsidTr="00A4487C">
        <w:tc>
          <w:tcPr>
            <w:tcW w:w="9062" w:type="dxa"/>
          </w:tcPr>
          <w:p w14:paraId="008FFFF2" w14:textId="4737D9F4" w:rsidR="00A4487C" w:rsidRDefault="00DD25AD" w:rsidP="0015442B">
            <w:pPr>
              <w:rPr>
                <w:sz w:val="20"/>
                <w:szCs w:val="20"/>
              </w:rPr>
            </w:pPr>
            <w:r>
              <w:rPr>
                <w:sz w:val="20"/>
                <w:highlight w:val="lightGray"/>
              </w:rPr>
              <w:t>(2000 characters limit)</w:t>
            </w:r>
          </w:p>
          <w:p w14:paraId="4197035D" w14:textId="77777777" w:rsidR="00A4487C" w:rsidRDefault="00A4487C" w:rsidP="0015442B">
            <w:pPr>
              <w:rPr>
                <w:sz w:val="20"/>
                <w:szCs w:val="20"/>
              </w:rPr>
            </w:pPr>
          </w:p>
          <w:p w14:paraId="27F57678" w14:textId="77777777" w:rsidR="00A4487C" w:rsidRDefault="00A4487C" w:rsidP="0015442B">
            <w:pPr>
              <w:rPr>
                <w:sz w:val="20"/>
                <w:szCs w:val="20"/>
              </w:rPr>
            </w:pPr>
          </w:p>
          <w:p w14:paraId="2898D416" w14:textId="0A0D233E" w:rsidR="00A4487C" w:rsidRDefault="00A4487C" w:rsidP="0015442B">
            <w:pPr>
              <w:rPr>
                <w:sz w:val="20"/>
                <w:szCs w:val="20"/>
              </w:rPr>
            </w:pPr>
          </w:p>
          <w:p w14:paraId="350DAD6F" w14:textId="77777777" w:rsidR="00A4487C" w:rsidRDefault="00A4487C" w:rsidP="0015442B">
            <w:pPr>
              <w:rPr>
                <w:sz w:val="20"/>
                <w:szCs w:val="20"/>
              </w:rPr>
            </w:pPr>
          </w:p>
          <w:p w14:paraId="3E7D87B2" w14:textId="0ECEA4E6" w:rsidR="00A4487C" w:rsidRDefault="00A4487C" w:rsidP="0015442B">
            <w:pPr>
              <w:rPr>
                <w:sz w:val="20"/>
                <w:szCs w:val="20"/>
              </w:rPr>
            </w:pPr>
          </w:p>
        </w:tc>
      </w:tr>
    </w:tbl>
    <w:p w14:paraId="05398FD2" w14:textId="77777777" w:rsidR="00A4487C" w:rsidRPr="009972BD" w:rsidRDefault="00A4487C" w:rsidP="0015442B">
      <w:pPr>
        <w:rPr>
          <w:sz w:val="20"/>
          <w:szCs w:val="20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4487C" w14:paraId="6DC4D969" w14:textId="77777777" w:rsidTr="00A4487C">
        <w:tc>
          <w:tcPr>
            <w:tcW w:w="9062" w:type="dxa"/>
          </w:tcPr>
          <w:p w14:paraId="34B062A3" w14:textId="3EABEE82" w:rsidR="00A4487C" w:rsidRDefault="00A4487C" w:rsidP="0015442B">
            <w:pPr>
              <w:rPr>
                <w:b/>
                <w:bCs/>
              </w:rPr>
            </w:pPr>
            <w:r>
              <w:rPr>
                <w:b/>
              </w:rPr>
              <w:lastRenderedPageBreak/>
              <w:t>Boost national and international cooperation in primary &amp; industrial research and experimental development</w:t>
            </w:r>
          </w:p>
        </w:tc>
      </w:tr>
      <w:tr w:rsidR="00A4487C" w14:paraId="1EF46605" w14:textId="77777777" w:rsidTr="00A4487C">
        <w:tc>
          <w:tcPr>
            <w:tcW w:w="9062" w:type="dxa"/>
          </w:tcPr>
          <w:p w14:paraId="76E31B6D" w14:textId="44B143C0" w:rsidR="00A4487C" w:rsidRDefault="00DD25AD" w:rsidP="0015442B">
            <w:pPr>
              <w:rPr>
                <w:b/>
                <w:bCs/>
              </w:rPr>
            </w:pPr>
            <w:r>
              <w:rPr>
                <w:sz w:val="20"/>
                <w:highlight w:val="lightGray"/>
              </w:rPr>
              <w:t>(2000 characters limit)</w:t>
            </w:r>
          </w:p>
          <w:p w14:paraId="770FA575" w14:textId="77777777" w:rsidR="00A4487C" w:rsidRDefault="00A4487C" w:rsidP="0015442B">
            <w:pPr>
              <w:rPr>
                <w:b/>
                <w:bCs/>
              </w:rPr>
            </w:pPr>
          </w:p>
          <w:p w14:paraId="219A05AE" w14:textId="77777777" w:rsidR="00A4487C" w:rsidRDefault="00A4487C" w:rsidP="0015442B">
            <w:pPr>
              <w:rPr>
                <w:b/>
                <w:bCs/>
              </w:rPr>
            </w:pPr>
          </w:p>
          <w:p w14:paraId="10987A90" w14:textId="77777777" w:rsidR="00A4487C" w:rsidRDefault="00A4487C" w:rsidP="0015442B">
            <w:pPr>
              <w:rPr>
                <w:b/>
                <w:bCs/>
              </w:rPr>
            </w:pPr>
          </w:p>
          <w:p w14:paraId="2F56F082" w14:textId="77777777" w:rsidR="00A4487C" w:rsidRDefault="00A4487C" w:rsidP="0015442B">
            <w:pPr>
              <w:rPr>
                <w:b/>
                <w:bCs/>
              </w:rPr>
            </w:pPr>
          </w:p>
          <w:p w14:paraId="33D574F3" w14:textId="44A2A9BF" w:rsidR="00A4487C" w:rsidRDefault="00A4487C" w:rsidP="0015442B">
            <w:pPr>
              <w:rPr>
                <w:b/>
                <w:bCs/>
              </w:rPr>
            </w:pPr>
          </w:p>
        </w:tc>
      </w:tr>
    </w:tbl>
    <w:p w14:paraId="1600DC80" w14:textId="490ED326" w:rsidR="0015442B" w:rsidRDefault="0015442B" w:rsidP="0015442B">
      <w:pPr>
        <w:rPr>
          <w:b/>
          <w:bCs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4487C" w14:paraId="79AF878F" w14:textId="77777777" w:rsidTr="00A4487C">
        <w:tc>
          <w:tcPr>
            <w:tcW w:w="9062" w:type="dxa"/>
          </w:tcPr>
          <w:p w14:paraId="61C5BB4E" w14:textId="5BA5B237" w:rsidR="00A4487C" w:rsidRDefault="00A4487C" w:rsidP="0015442B">
            <w:pPr>
              <w:rPr>
                <w:b/>
                <w:bCs/>
              </w:rPr>
            </w:pPr>
            <w:r>
              <w:rPr>
                <w:b/>
              </w:rPr>
              <w:t>Support the sustainability of the line of research and CPS</w:t>
            </w:r>
          </w:p>
        </w:tc>
      </w:tr>
      <w:tr w:rsidR="00A4487C" w14:paraId="6B73555C" w14:textId="77777777" w:rsidTr="00A4487C">
        <w:tc>
          <w:tcPr>
            <w:tcW w:w="9062" w:type="dxa"/>
          </w:tcPr>
          <w:p w14:paraId="6665345A" w14:textId="724FC737" w:rsidR="00A4487C" w:rsidRDefault="00DD25AD" w:rsidP="0015442B">
            <w:pPr>
              <w:rPr>
                <w:b/>
                <w:bCs/>
              </w:rPr>
            </w:pPr>
            <w:r>
              <w:rPr>
                <w:sz w:val="20"/>
                <w:highlight w:val="lightGray"/>
              </w:rPr>
              <w:t>(2000 characters limit)</w:t>
            </w:r>
          </w:p>
          <w:p w14:paraId="4613E2A6" w14:textId="77777777" w:rsidR="00A4487C" w:rsidRDefault="00A4487C" w:rsidP="0015442B">
            <w:pPr>
              <w:rPr>
                <w:b/>
                <w:bCs/>
              </w:rPr>
            </w:pPr>
          </w:p>
          <w:p w14:paraId="6107B610" w14:textId="77777777" w:rsidR="00A4487C" w:rsidRDefault="00A4487C" w:rsidP="0015442B">
            <w:pPr>
              <w:rPr>
                <w:b/>
                <w:bCs/>
              </w:rPr>
            </w:pPr>
          </w:p>
          <w:p w14:paraId="5FB48779" w14:textId="77777777" w:rsidR="00A4487C" w:rsidRDefault="00A4487C" w:rsidP="0015442B">
            <w:pPr>
              <w:rPr>
                <w:b/>
                <w:bCs/>
              </w:rPr>
            </w:pPr>
          </w:p>
          <w:p w14:paraId="3702F028" w14:textId="77777777" w:rsidR="00A4487C" w:rsidRDefault="00A4487C" w:rsidP="0015442B">
            <w:pPr>
              <w:rPr>
                <w:b/>
                <w:bCs/>
              </w:rPr>
            </w:pPr>
          </w:p>
          <w:p w14:paraId="5DF06C30" w14:textId="2BBE1A47" w:rsidR="00A4487C" w:rsidRDefault="00A4487C" w:rsidP="0015442B">
            <w:pPr>
              <w:rPr>
                <w:b/>
                <w:bCs/>
              </w:rPr>
            </w:pPr>
          </w:p>
        </w:tc>
      </w:tr>
    </w:tbl>
    <w:p w14:paraId="6C67D920" w14:textId="06C40A9F" w:rsidR="00FB6FDF" w:rsidRDefault="00FB6FDF" w:rsidP="00EB100D">
      <w:pPr>
        <w:rPr>
          <w:b/>
          <w:bCs/>
        </w:rPr>
      </w:pPr>
    </w:p>
    <w:p w14:paraId="29D8324E" w14:textId="77777777" w:rsidR="00A4487C" w:rsidRDefault="00A4487C" w:rsidP="00EB100D">
      <w:pPr>
        <w:rPr>
          <w:b/>
          <w:bCs/>
        </w:rPr>
      </w:pPr>
    </w:p>
    <w:p w14:paraId="5BCA038A" w14:textId="77777777" w:rsidR="00A4487C" w:rsidRDefault="00A4487C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>
        <w:br w:type="page"/>
      </w:r>
      <w:bookmarkStart w:id="0" w:name="_GoBack"/>
      <w:bookmarkEnd w:id="0"/>
    </w:p>
    <w:p w14:paraId="4C2566EE" w14:textId="660EAB2E" w:rsidR="00EB100D" w:rsidRPr="00B45F8C" w:rsidRDefault="00EB100D" w:rsidP="00B45F8C">
      <w:pPr>
        <w:pStyle w:val="Nadpis2"/>
      </w:pPr>
      <w:r>
        <w:lastRenderedPageBreak/>
        <w:t>Indicators*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964"/>
        <w:gridCol w:w="795"/>
        <w:gridCol w:w="846"/>
        <w:gridCol w:w="847"/>
        <w:gridCol w:w="899"/>
        <w:gridCol w:w="818"/>
        <w:gridCol w:w="893"/>
      </w:tblGrid>
      <w:tr w:rsidR="00460E4E" w:rsidRPr="00264DA5" w14:paraId="3661FCC5" w14:textId="42FC8785" w:rsidTr="008E40F4">
        <w:tc>
          <w:tcPr>
            <w:tcW w:w="3964" w:type="dxa"/>
          </w:tcPr>
          <w:p w14:paraId="5597B975" w14:textId="6F406E90" w:rsidR="00460E4E" w:rsidRPr="001562CD" w:rsidRDefault="00460E4E" w:rsidP="00460E4E">
            <w:pPr>
              <w:rPr>
                <w:b/>
                <w:bCs/>
              </w:rPr>
            </w:pPr>
            <w:r>
              <w:rPr>
                <w:b/>
              </w:rPr>
              <w:t>Personal development indicators:</w:t>
            </w:r>
          </w:p>
        </w:tc>
        <w:tc>
          <w:tcPr>
            <w:tcW w:w="795" w:type="dxa"/>
          </w:tcPr>
          <w:p w14:paraId="38B29745" w14:textId="2E001CAB" w:rsidR="00460E4E" w:rsidRPr="00460E4E" w:rsidRDefault="00460E4E" w:rsidP="00EC77DC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4</w:t>
            </w:r>
          </w:p>
        </w:tc>
        <w:tc>
          <w:tcPr>
            <w:tcW w:w="846" w:type="dxa"/>
          </w:tcPr>
          <w:p w14:paraId="6CE1A409" w14:textId="073CF50C" w:rsidR="00460E4E" w:rsidRPr="00460E4E" w:rsidRDefault="00460E4E" w:rsidP="00EC77DC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5</w:t>
            </w:r>
          </w:p>
        </w:tc>
        <w:tc>
          <w:tcPr>
            <w:tcW w:w="847" w:type="dxa"/>
          </w:tcPr>
          <w:p w14:paraId="0DA87095" w14:textId="7FFB7157" w:rsidR="00460E4E" w:rsidRPr="001562CD" w:rsidRDefault="00460E4E" w:rsidP="00EC77DC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6</w:t>
            </w:r>
          </w:p>
        </w:tc>
        <w:tc>
          <w:tcPr>
            <w:tcW w:w="899" w:type="dxa"/>
          </w:tcPr>
          <w:p w14:paraId="0DD413EB" w14:textId="1E56CF38" w:rsidR="00460E4E" w:rsidRPr="001562CD" w:rsidRDefault="00460E4E" w:rsidP="00EC77DC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7</w:t>
            </w:r>
          </w:p>
        </w:tc>
        <w:tc>
          <w:tcPr>
            <w:tcW w:w="818" w:type="dxa"/>
          </w:tcPr>
          <w:p w14:paraId="41864A01" w14:textId="06A27612" w:rsidR="00460E4E" w:rsidRPr="001562CD" w:rsidRDefault="00460E4E" w:rsidP="00EC77DC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8</w:t>
            </w:r>
          </w:p>
        </w:tc>
        <w:tc>
          <w:tcPr>
            <w:tcW w:w="893" w:type="dxa"/>
          </w:tcPr>
          <w:p w14:paraId="6CE7D7A6" w14:textId="0A0270A5" w:rsidR="00460E4E" w:rsidRPr="001562CD" w:rsidRDefault="00460E4E" w:rsidP="00EC77DC">
            <w:pPr>
              <w:jc w:val="center"/>
              <w:rPr>
                <w:b/>
                <w:bCs/>
              </w:rPr>
            </w:pPr>
            <w:r>
              <w:rPr>
                <w:b/>
              </w:rPr>
              <w:t>Total</w:t>
            </w:r>
          </w:p>
        </w:tc>
      </w:tr>
      <w:tr w:rsidR="00460E4E" w:rsidRPr="00264DA5" w14:paraId="7C39E5FC" w14:textId="1548EF72" w:rsidTr="008E40F4">
        <w:tc>
          <w:tcPr>
            <w:tcW w:w="3964" w:type="dxa"/>
          </w:tcPr>
          <w:p w14:paraId="508E3FFE" w14:textId="77777777" w:rsidR="00460E4E" w:rsidRPr="00264DA5" w:rsidRDefault="00460E4E" w:rsidP="00536A8C">
            <w:r>
              <w:t>P1 – Number of individuals supported</w:t>
            </w:r>
          </w:p>
        </w:tc>
        <w:tc>
          <w:tcPr>
            <w:tcW w:w="795" w:type="dxa"/>
          </w:tcPr>
          <w:p w14:paraId="5E848B28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46" w:type="dxa"/>
          </w:tcPr>
          <w:p w14:paraId="7FB7CD7A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47" w:type="dxa"/>
          </w:tcPr>
          <w:p w14:paraId="4CBAF3C9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99" w:type="dxa"/>
          </w:tcPr>
          <w:p w14:paraId="33E0EEBD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18" w:type="dxa"/>
          </w:tcPr>
          <w:p w14:paraId="2A1933FA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93" w:type="dxa"/>
          </w:tcPr>
          <w:p w14:paraId="2A16B0DF" w14:textId="77777777" w:rsidR="00460E4E" w:rsidRPr="00264DA5" w:rsidRDefault="00460E4E" w:rsidP="00EC77DC">
            <w:pPr>
              <w:jc w:val="center"/>
            </w:pPr>
          </w:p>
        </w:tc>
      </w:tr>
      <w:tr w:rsidR="00460E4E" w:rsidRPr="00264DA5" w14:paraId="2899557F" w14:textId="438C274A" w:rsidTr="008E40F4">
        <w:tc>
          <w:tcPr>
            <w:tcW w:w="3964" w:type="dxa"/>
          </w:tcPr>
          <w:p w14:paraId="5438F845" w14:textId="47A19235" w:rsidR="00460E4E" w:rsidRPr="00264DA5" w:rsidRDefault="00460E4E" w:rsidP="00536A8C">
            <w:r>
              <w:t>P2 – Number of junior researchers supported (see Terms of Reference)</w:t>
            </w:r>
          </w:p>
        </w:tc>
        <w:tc>
          <w:tcPr>
            <w:tcW w:w="795" w:type="dxa"/>
          </w:tcPr>
          <w:p w14:paraId="070EF702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46" w:type="dxa"/>
          </w:tcPr>
          <w:p w14:paraId="05C5EFA4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47" w:type="dxa"/>
          </w:tcPr>
          <w:p w14:paraId="699EE58D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99" w:type="dxa"/>
          </w:tcPr>
          <w:p w14:paraId="72CB5BB9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18" w:type="dxa"/>
          </w:tcPr>
          <w:p w14:paraId="28D18AAC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93" w:type="dxa"/>
          </w:tcPr>
          <w:p w14:paraId="72CC1846" w14:textId="77777777" w:rsidR="00460E4E" w:rsidRPr="00264DA5" w:rsidRDefault="00460E4E" w:rsidP="00EC77DC">
            <w:pPr>
              <w:jc w:val="center"/>
            </w:pPr>
          </w:p>
        </w:tc>
      </w:tr>
      <w:tr w:rsidR="00460E4E" w:rsidRPr="00264DA5" w14:paraId="2C4F90AA" w14:textId="1ACC1FD5" w:rsidTr="008E40F4">
        <w:tc>
          <w:tcPr>
            <w:tcW w:w="3964" w:type="dxa"/>
          </w:tcPr>
          <w:p w14:paraId="1D71A83B" w14:textId="77777777" w:rsidR="00460E4E" w:rsidRPr="00264DA5" w:rsidRDefault="00460E4E" w:rsidP="00536A8C">
            <w:r>
              <w:t>P3 – Number of PhD students involved</w:t>
            </w:r>
          </w:p>
        </w:tc>
        <w:tc>
          <w:tcPr>
            <w:tcW w:w="795" w:type="dxa"/>
          </w:tcPr>
          <w:p w14:paraId="3EAEB721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46" w:type="dxa"/>
          </w:tcPr>
          <w:p w14:paraId="7C1BEFF4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47" w:type="dxa"/>
          </w:tcPr>
          <w:p w14:paraId="1DA0E3C4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99" w:type="dxa"/>
          </w:tcPr>
          <w:p w14:paraId="290FA5BE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18" w:type="dxa"/>
          </w:tcPr>
          <w:p w14:paraId="681DC946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93" w:type="dxa"/>
          </w:tcPr>
          <w:p w14:paraId="23EDDF29" w14:textId="77777777" w:rsidR="00460E4E" w:rsidRPr="00264DA5" w:rsidRDefault="00460E4E" w:rsidP="00EC77DC">
            <w:pPr>
              <w:jc w:val="center"/>
            </w:pPr>
          </w:p>
        </w:tc>
      </w:tr>
      <w:tr w:rsidR="00460E4E" w:rsidRPr="00264DA5" w14:paraId="1C5B8219" w14:textId="7796E4E2" w:rsidTr="008E40F4">
        <w:tc>
          <w:tcPr>
            <w:tcW w:w="3964" w:type="dxa"/>
          </w:tcPr>
          <w:p w14:paraId="036D8A33" w14:textId="77777777" w:rsidR="00460E4E" w:rsidRPr="00264DA5" w:rsidRDefault="00460E4E" w:rsidP="00536A8C">
            <w:r>
              <w:t xml:space="preserve">P4 – Number of </w:t>
            </w:r>
            <w:proofErr w:type="spellStart"/>
            <w:r>
              <w:t>nMDP</w:t>
            </w:r>
            <w:proofErr w:type="spellEnd"/>
            <w:r>
              <w:t xml:space="preserve"> and BDP students involved</w:t>
            </w:r>
          </w:p>
        </w:tc>
        <w:tc>
          <w:tcPr>
            <w:tcW w:w="795" w:type="dxa"/>
          </w:tcPr>
          <w:p w14:paraId="522503A7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46" w:type="dxa"/>
          </w:tcPr>
          <w:p w14:paraId="3638B1F3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47" w:type="dxa"/>
          </w:tcPr>
          <w:p w14:paraId="220732BC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99" w:type="dxa"/>
          </w:tcPr>
          <w:p w14:paraId="7FFD8C63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18" w:type="dxa"/>
          </w:tcPr>
          <w:p w14:paraId="1E2F4A23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93" w:type="dxa"/>
          </w:tcPr>
          <w:p w14:paraId="72D7ACC2" w14:textId="77777777" w:rsidR="00460E4E" w:rsidRPr="00264DA5" w:rsidRDefault="00460E4E" w:rsidP="00EC77DC">
            <w:pPr>
              <w:jc w:val="center"/>
            </w:pPr>
          </w:p>
        </w:tc>
      </w:tr>
    </w:tbl>
    <w:p w14:paraId="6601F3AE" w14:textId="200CA0D2" w:rsidR="00EB100D" w:rsidRPr="00264DA5" w:rsidRDefault="00EB100D" w:rsidP="00EB100D">
      <w:pPr>
        <w:rPr>
          <w:u w:val="single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964"/>
        <w:gridCol w:w="923"/>
        <w:gridCol w:w="879"/>
        <w:gridCol w:w="801"/>
        <w:gridCol w:w="801"/>
        <w:gridCol w:w="801"/>
        <w:gridCol w:w="893"/>
      </w:tblGrid>
      <w:tr w:rsidR="00B45F8C" w:rsidRPr="00264DA5" w14:paraId="4D3155EE" w14:textId="2FEBB4E9" w:rsidTr="008E40F4">
        <w:tc>
          <w:tcPr>
            <w:tcW w:w="3964" w:type="dxa"/>
          </w:tcPr>
          <w:p w14:paraId="293C6228" w14:textId="1F82688A" w:rsidR="00B45F8C" w:rsidRPr="001562CD" w:rsidRDefault="00B45F8C" w:rsidP="00B45F8C">
            <w:pPr>
              <w:rPr>
                <w:b/>
                <w:bCs/>
              </w:rPr>
            </w:pPr>
            <w:r>
              <w:rPr>
                <w:b/>
              </w:rPr>
              <w:t>Research activity indicators:</w:t>
            </w:r>
          </w:p>
        </w:tc>
        <w:tc>
          <w:tcPr>
            <w:tcW w:w="923" w:type="dxa"/>
          </w:tcPr>
          <w:p w14:paraId="0C8E6124" w14:textId="31CCBB78" w:rsidR="00B45F8C" w:rsidRPr="001562CD" w:rsidRDefault="00B45F8C" w:rsidP="00EC77DC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4</w:t>
            </w:r>
          </w:p>
        </w:tc>
        <w:tc>
          <w:tcPr>
            <w:tcW w:w="879" w:type="dxa"/>
          </w:tcPr>
          <w:p w14:paraId="171D49C6" w14:textId="1640ABDC" w:rsidR="00B45F8C" w:rsidRPr="001562CD" w:rsidRDefault="00B45F8C" w:rsidP="00EC77DC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5</w:t>
            </w:r>
          </w:p>
        </w:tc>
        <w:tc>
          <w:tcPr>
            <w:tcW w:w="801" w:type="dxa"/>
          </w:tcPr>
          <w:p w14:paraId="6889FAC5" w14:textId="4A0DD26A" w:rsidR="00B45F8C" w:rsidRPr="001562CD" w:rsidRDefault="00B45F8C" w:rsidP="00EC77DC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6</w:t>
            </w:r>
          </w:p>
        </w:tc>
        <w:tc>
          <w:tcPr>
            <w:tcW w:w="801" w:type="dxa"/>
          </w:tcPr>
          <w:p w14:paraId="55A8E1E5" w14:textId="0F4E0EE4" w:rsidR="00B45F8C" w:rsidRPr="001562CD" w:rsidRDefault="00B45F8C" w:rsidP="00EC77DC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7</w:t>
            </w:r>
          </w:p>
        </w:tc>
        <w:tc>
          <w:tcPr>
            <w:tcW w:w="801" w:type="dxa"/>
          </w:tcPr>
          <w:p w14:paraId="31533A2F" w14:textId="409E0743" w:rsidR="00B45F8C" w:rsidRPr="001562CD" w:rsidRDefault="00B45F8C" w:rsidP="00EC77DC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8</w:t>
            </w:r>
          </w:p>
        </w:tc>
        <w:tc>
          <w:tcPr>
            <w:tcW w:w="893" w:type="dxa"/>
          </w:tcPr>
          <w:p w14:paraId="00882D35" w14:textId="0989654B" w:rsidR="00B45F8C" w:rsidRPr="001562CD" w:rsidRDefault="00B45F8C" w:rsidP="00EC77DC">
            <w:pPr>
              <w:jc w:val="center"/>
              <w:rPr>
                <w:b/>
                <w:bCs/>
              </w:rPr>
            </w:pPr>
            <w:r>
              <w:rPr>
                <w:b/>
              </w:rPr>
              <w:t>Total</w:t>
            </w:r>
          </w:p>
        </w:tc>
      </w:tr>
      <w:tr w:rsidR="00B45F8C" w:rsidRPr="00264DA5" w14:paraId="0C1DDDC4" w14:textId="033B0693" w:rsidTr="008E40F4">
        <w:tc>
          <w:tcPr>
            <w:tcW w:w="3964" w:type="dxa"/>
          </w:tcPr>
          <w:p w14:paraId="51DFA731" w14:textId="77777777" w:rsidR="00B45F8C" w:rsidRPr="00264DA5" w:rsidRDefault="00B45F8C" w:rsidP="0083256F">
            <w:r>
              <w:t xml:space="preserve">V1 – Number of all </w:t>
            </w:r>
            <w:proofErr w:type="spellStart"/>
            <w:r>
              <w:t>J</w:t>
            </w:r>
            <w:r>
              <w:rPr>
                <w:vertAlign w:val="subscript"/>
              </w:rPr>
              <w:t>imp</w:t>
            </w:r>
            <w:proofErr w:type="spellEnd"/>
            <w:r>
              <w:t xml:space="preserve"> publications (Q1, Q2, Q3) as per AIS  </w:t>
            </w:r>
          </w:p>
        </w:tc>
        <w:tc>
          <w:tcPr>
            <w:tcW w:w="923" w:type="dxa"/>
          </w:tcPr>
          <w:p w14:paraId="3C12D02F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79" w:type="dxa"/>
          </w:tcPr>
          <w:p w14:paraId="00D44C11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40701BAE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493458FE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53E5A949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93" w:type="dxa"/>
          </w:tcPr>
          <w:p w14:paraId="0A77F15A" w14:textId="77777777" w:rsidR="00B45F8C" w:rsidRPr="00264DA5" w:rsidRDefault="00B45F8C" w:rsidP="00EC77DC">
            <w:pPr>
              <w:jc w:val="center"/>
            </w:pPr>
          </w:p>
        </w:tc>
      </w:tr>
      <w:tr w:rsidR="00B45F8C" w:rsidRPr="00264DA5" w14:paraId="2DA81200" w14:textId="3672AE4C" w:rsidTr="008E40F4">
        <w:tc>
          <w:tcPr>
            <w:tcW w:w="3964" w:type="dxa"/>
          </w:tcPr>
          <w:p w14:paraId="70D16F4F" w14:textId="7E0FE91D" w:rsidR="00B45F8C" w:rsidRPr="00264DA5" w:rsidRDefault="00B45F8C" w:rsidP="0083256F">
            <w:r>
              <w:t xml:space="preserve">V2 – Number of </w:t>
            </w:r>
            <w:proofErr w:type="spellStart"/>
            <w:r>
              <w:t>J</w:t>
            </w:r>
            <w:r>
              <w:rPr>
                <w:vertAlign w:val="subscript"/>
              </w:rPr>
              <w:t>imp</w:t>
            </w:r>
            <w:proofErr w:type="spellEnd"/>
            <w:r>
              <w:t xml:space="preserve"> publications released in the first quartile of the most influential journals in the field as per AIS</w:t>
            </w:r>
          </w:p>
        </w:tc>
        <w:tc>
          <w:tcPr>
            <w:tcW w:w="923" w:type="dxa"/>
          </w:tcPr>
          <w:p w14:paraId="202D4500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79" w:type="dxa"/>
          </w:tcPr>
          <w:p w14:paraId="4B0339C3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3F5AFBA5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5417F04A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02F37E81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93" w:type="dxa"/>
          </w:tcPr>
          <w:p w14:paraId="68956555" w14:textId="77777777" w:rsidR="00B45F8C" w:rsidRPr="00264DA5" w:rsidRDefault="00B45F8C" w:rsidP="00EC77DC">
            <w:pPr>
              <w:jc w:val="center"/>
            </w:pPr>
          </w:p>
        </w:tc>
      </w:tr>
      <w:tr w:rsidR="00B45F8C" w:rsidRPr="00264DA5" w14:paraId="32680B20" w14:textId="465D58CD" w:rsidTr="008E40F4">
        <w:tc>
          <w:tcPr>
            <w:tcW w:w="3964" w:type="dxa"/>
          </w:tcPr>
          <w:p w14:paraId="23C75DD9" w14:textId="77777777" w:rsidR="00B45F8C" w:rsidRPr="00264DA5" w:rsidRDefault="00B45F8C" w:rsidP="0083256F">
            <w:r>
              <w:t>V3 – Publications within the supported projects (as part of follow-up projects)</w:t>
            </w:r>
          </w:p>
        </w:tc>
        <w:tc>
          <w:tcPr>
            <w:tcW w:w="923" w:type="dxa"/>
          </w:tcPr>
          <w:p w14:paraId="7E2312F6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79" w:type="dxa"/>
          </w:tcPr>
          <w:p w14:paraId="05C96F1C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3C4CCE37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46058D64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50C15304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93" w:type="dxa"/>
          </w:tcPr>
          <w:p w14:paraId="06249208" w14:textId="77777777" w:rsidR="00B45F8C" w:rsidRPr="00264DA5" w:rsidRDefault="00B45F8C" w:rsidP="00EC77DC">
            <w:pPr>
              <w:jc w:val="center"/>
            </w:pPr>
          </w:p>
        </w:tc>
      </w:tr>
      <w:tr w:rsidR="00B45F8C" w:rsidRPr="00264DA5" w14:paraId="256E1694" w14:textId="4403036A" w:rsidTr="008E40F4">
        <w:tc>
          <w:tcPr>
            <w:tcW w:w="3964" w:type="dxa"/>
          </w:tcPr>
          <w:p w14:paraId="5C7F946E" w14:textId="3149FA31" w:rsidR="00B45F8C" w:rsidRPr="00264DA5" w:rsidRDefault="00B45F8C" w:rsidP="0083256F">
            <w:r>
              <w:t xml:space="preserve">V4 – Technical </w:t>
            </w:r>
            <w:proofErr w:type="spellStart"/>
            <w:r>
              <w:t>J</w:t>
            </w:r>
            <w:r>
              <w:rPr>
                <w:vertAlign w:val="subscript"/>
              </w:rPr>
              <w:t>imp</w:t>
            </w:r>
            <w:proofErr w:type="spellEnd"/>
            <w:r>
              <w:t xml:space="preserve"> publications with international co-authors </w:t>
            </w:r>
          </w:p>
        </w:tc>
        <w:tc>
          <w:tcPr>
            <w:tcW w:w="923" w:type="dxa"/>
          </w:tcPr>
          <w:p w14:paraId="3C37DC83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79" w:type="dxa"/>
          </w:tcPr>
          <w:p w14:paraId="075BF338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4F72DC2E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5F42D571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7FB6030A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93" w:type="dxa"/>
          </w:tcPr>
          <w:p w14:paraId="42A6D06D" w14:textId="77777777" w:rsidR="00B45F8C" w:rsidRPr="00264DA5" w:rsidRDefault="00B45F8C" w:rsidP="00EC77DC">
            <w:pPr>
              <w:jc w:val="center"/>
            </w:pPr>
          </w:p>
        </w:tc>
      </w:tr>
      <w:tr w:rsidR="00B45F8C" w:rsidRPr="00264DA5" w14:paraId="3D725E88" w14:textId="1496B40D" w:rsidTr="008E40F4">
        <w:tc>
          <w:tcPr>
            <w:tcW w:w="3964" w:type="dxa"/>
          </w:tcPr>
          <w:p w14:paraId="0B6504B6" w14:textId="77777777" w:rsidR="00B45F8C" w:rsidRPr="00264DA5" w:rsidRDefault="00B45F8C" w:rsidP="0083256F">
            <w:r>
              <w:t>V5 – Number of presentations at professional events</w:t>
            </w:r>
          </w:p>
        </w:tc>
        <w:tc>
          <w:tcPr>
            <w:tcW w:w="923" w:type="dxa"/>
          </w:tcPr>
          <w:p w14:paraId="705CE52D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79" w:type="dxa"/>
          </w:tcPr>
          <w:p w14:paraId="0A512A88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30BDD92A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7275B2F1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7A6A35E7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93" w:type="dxa"/>
          </w:tcPr>
          <w:p w14:paraId="74861104" w14:textId="77777777" w:rsidR="00B45F8C" w:rsidRPr="00264DA5" w:rsidRDefault="00B45F8C" w:rsidP="00EC77DC">
            <w:pPr>
              <w:jc w:val="center"/>
            </w:pPr>
          </w:p>
        </w:tc>
      </w:tr>
      <w:tr w:rsidR="00B45F8C" w:rsidRPr="00264DA5" w14:paraId="36B4AD32" w14:textId="5647AC6E" w:rsidTr="008E40F4">
        <w:tc>
          <w:tcPr>
            <w:tcW w:w="3964" w:type="dxa"/>
          </w:tcPr>
          <w:p w14:paraId="67A16BE2" w14:textId="77777777" w:rsidR="00B45F8C" w:rsidRPr="00264DA5" w:rsidRDefault="00B45F8C" w:rsidP="0083256F">
            <w:r>
              <w:t>V6 – Number of patent applications submitted</w:t>
            </w:r>
          </w:p>
        </w:tc>
        <w:tc>
          <w:tcPr>
            <w:tcW w:w="923" w:type="dxa"/>
          </w:tcPr>
          <w:p w14:paraId="051BCD16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79" w:type="dxa"/>
          </w:tcPr>
          <w:p w14:paraId="3DA44E38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1B1861AA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5333F620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1B0C3FFA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93" w:type="dxa"/>
          </w:tcPr>
          <w:p w14:paraId="16AEDA0B" w14:textId="77777777" w:rsidR="00B45F8C" w:rsidRPr="00264DA5" w:rsidRDefault="00B45F8C" w:rsidP="00EC77DC">
            <w:pPr>
              <w:jc w:val="center"/>
            </w:pPr>
          </w:p>
        </w:tc>
      </w:tr>
      <w:tr w:rsidR="00B45F8C" w:rsidRPr="00264DA5" w14:paraId="5F8ED69F" w14:textId="4CEFA8EB" w:rsidTr="008E40F4">
        <w:tc>
          <w:tcPr>
            <w:tcW w:w="3964" w:type="dxa"/>
          </w:tcPr>
          <w:p w14:paraId="4C6526D0" w14:textId="77777777" w:rsidR="00B45F8C" w:rsidRPr="00264DA5" w:rsidRDefault="00B45F8C" w:rsidP="0083256F">
            <w:r>
              <w:t>V7 – Number of utility models</w:t>
            </w:r>
          </w:p>
        </w:tc>
        <w:tc>
          <w:tcPr>
            <w:tcW w:w="923" w:type="dxa"/>
          </w:tcPr>
          <w:p w14:paraId="494C23EA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79" w:type="dxa"/>
          </w:tcPr>
          <w:p w14:paraId="7D4EEF7C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4B34A57F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4819AD4B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3B6DD794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93" w:type="dxa"/>
          </w:tcPr>
          <w:p w14:paraId="21301FCE" w14:textId="77777777" w:rsidR="00B45F8C" w:rsidRPr="00264DA5" w:rsidRDefault="00B45F8C" w:rsidP="00EC77DC">
            <w:pPr>
              <w:jc w:val="center"/>
            </w:pPr>
          </w:p>
        </w:tc>
      </w:tr>
      <w:tr w:rsidR="00B45F8C" w:rsidRPr="00264DA5" w14:paraId="11B85D0C" w14:textId="4E40F2E8" w:rsidTr="008E40F4">
        <w:tc>
          <w:tcPr>
            <w:tcW w:w="3964" w:type="dxa"/>
          </w:tcPr>
          <w:p w14:paraId="05CC8288" w14:textId="77777777" w:rsidR="00B45F8C" w:rsidRPr="00264DA5" w:rsidRDefault="00B45F8C" w:rsidP="0083256F">
            <w:r>
              <w:t>V8 – Number of other applied research results (F/G/Z...)</w:t>
            </w:r>
          </w:p>
        </w:tc>
        <w:tc>
          <w:tcPr>
            <w:tcW w:w="923" w:type="dxa"/>
          </w:tcPr>
          <w:p w14:paraId="7A8215E3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79" w:type="dxa"/>
          </w:tcPr>
          <w:p w14:paraId="2173217B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38FFB3B7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28CBFCCC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514863DB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93" w:type="dxa"/>
          </w:tcPr>
          <w:p w14:paraId="2CB39CA7" w14:textId="77777777" w:rsidR="00B45F8C" w:rsidRPr="00264DA5" w:rsidRDefault="00B45F8C" w:rsidP="00EC77DC">
            <w:pPr>
              <w:jc w:val="center"/>
            </w:pPr>
          </w:p>
        </w:tc>
      </w:tr>
      <w:tr w:rsidR="00B45F8C" w:rsidRPr="00264DA5" w14:paraId="006183A9" w14:textId="018D7B81" w:rsidTr="008E40F4">
        <w:tc>
          <w:tcPr>
            <w:tcW w:w="3964" w:type="dxa"/>
          </w:tcPr>
          <w:p w14:paraId="68D64D54" w14:textId="77777777" w:rsidR="00B45F8C" w:rsidRPr="00264DA5" w:rsidRDefault="00B45F8C" w:rsidP="0083256F">
            <w:r>
              <w:t>V9 – Other results not listed under V1 to V8</w:t>
            </w:r>
          </w:p>
        </w:tc>
        <w:tc>
          <w:tcPr>
            <w:tcW w:w="923" w:type="dxa"/>
          </w:tcPr>
          <w:p w14:paraId="56F2AB6C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79" w:type="dxa"/>
          </w:tcPr>
          <w:p w14:paraId="77CB4712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04B63ABF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0E81744F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60E281A8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93" w:type="dxa"/>
          </w:tcPr>
          <w:p w14:paraId="2BC7A642" w14:textId="77777777" w:rsidR="00B45F8C" w:rsidRPr="00264DA5" w:rsidRDefault="00B45F8C" w:rsidP="00EC77DC">
            <w:pPr>
              <w:jc w:val="center"/>
            </w:pPr>
          </w:p>
        </w:tc>
      </w:tr>
    </w:tbl>
    <w:p w14:paraId="38F62B8D" w14:textId="77777777" w:rsidR="00EB100D" w:rsidRPr="00264DA5" w:rsidRDefault="00EB100D" w:rsidP="00EB100D"/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035"/>
        <w:gridCol w:w="837"/>
        <w:gridCol w:w="838"/>
        <w:gridCol w:w="838"/>
        <w:gridCol w:w="838"/>
        <w:gridCol w:w="838"/>
        <w:gridCol w:w="838"/>
      </w:tblGrid>
      <w:tr w:rsidR="00B45F8C" w:rsidRPr="00264DA5" w14:paraId="03B79381" w14:textId="6EBD8119" w:rsidTr="00B45F8C">
        <w:tc>
          <w:tcPr>
            <w:tcW w:w="4035" w:type="dxa"/>
          </w:tcPr>
          <w:p w14:paraId="318D1A8F" w14:textId="68F13E36" w:rsidR="00B45F8C" w:rsidRPr="001562CD" w:rsidRDefault="00B45F8C" w:rsidP="00B45F8C">
            <w:pPr>
              <w:rPr>
                <w:b/>
                <w:bCs/>
              </w:rPr>
            </w:pPr>
            <w:r>
              <w:rPr>
                <w:b/>
              </w:rPr>
              <w:t>Field of development indicators:</w:t>
            </w:r>
          </w:p>
        </w:tc>
        <w:tc>
          <w:tcPr>
            <w:tcW w:w="837" w:type="dxa"/>
          </w:tcPr>
          <w:p w14:paraId="0D40A2F0" w14:textId="5EBD19C3" w:rsidR="00B45F8C" w:rsidRPr="001562CD" w:rsidRDefault="00B45F8C" w:rsidP="00EC77DC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4</w:t>
            </w:r>
          </w:p>
        </w:tc>
        <w:tc>
          <w:tcPr>
            <w:tcW w:w="838" w:type="dxa"/>
          </w:tcPr>
          <w:p w14:paraId="53112BD9" w14:textId="17922B34" w:rsidR="00B45F8C" w:rsidRPr="001562CD" w:rsidRDefault="00B45F8C" w:rsidP="00EC77DC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5</w:t>
            </w:r>
          </w:p>
        </w:tc>
        <w:tc>
          <w:tcPr>
            <w:tcW w:w="838" w:type="dxa"/>
          </w:tcPr>
          <w:p w14:paraId="626F8E5C" w14:textId="5D9029CE" w:rsidR="00B45F8C" w:rsidRPr="001562CD" w:rsidRDefault="00B45F8C" w:rsidP="00EC77DC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6</w:t>
            </w:r>
          </w:p>
        </w:tc>
        <w:tc>
          <w:tcPr>
            <w:tcW w:w="838" w:type="dxa"/>
          </w:tcPr>
          <w:p w14:paraId="6AA1CA5E" w14:textId="7EA09B59" w:rsidR="00B45F8C" w:rsidRPr="001562CD" w:rsidRDefault="00B45F8C" w:rsidP="00EC77DC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7</w:t>
            </w:r>
          </w:p>
        </w:tc>
        <w:tc>
          <w:tcPr>
            <w:tcW w:w="838" w:type="dxa"/>
          </w:tcPr>
          <w:p w14:paraId="1CE4BB81" w14:textId="7274AB87" w:rsidR="00B45F8C" w:rsidRPr="001562CD" w:rsidRDefault="00B45F8C" w:rsidP="00EC77DC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8</w:t>
            </w:r>
          </w:p>
        </w:tc>
        <w:tc>
          <w:tcPr>
            <w:tcW w:w="838" w:type="dxa"/>
          </w:tcPr>
          <w:p w14:paraId="770E8A86" w14:textId="00E5402D" w:rsidR="00B45F8C" w:rsidRPr="001562CD" w:rsidRDefault="00B45F8C" w:rsidP="00EC77DC">
            <w:pPr>
              <w:jc w:val="center"/>
              <w:rPr>
                <w:b/>
                <w:bCs/>
              </w:rPr>
            </w:pPr>
            <w:r>
              <w:rPr>
                <w:b/>
              </w:rPr>
              <w:t>Total</w:t>
            </w:r>
          </w:p>
        </w:tc>
      </w:tr>
      <w:tr w:rsidR="00B45F8C" w:rsidRPr="00264DA5" w14:paraId="63DDEA56" w14:textId="03E52CFF" w:rsidTr="00B45F8C">
        <w:tc>
          <w:tcPr>
            <w:tcW w:w="4035" w:type="dxa"/>
          </w:tcPr>
          <w:p w14:paraId="425577B3" w14:textId="77777777" w:rsidR="00B45F8C" w:rsidRPr="00264DA5" w:rsidRDefault="00B45F8C" w:rsidP="00F25C64">
            <w:r>
              <w:t>R1 – Number of international project applications submitted</w:t>
            </w:r>
          </w:p>
        </w:tc>
        <w:tc>
          <w:tcPr>
            <w:tcW w:w="837" w:type="dxa"/>
          </w:tcPr>
          <w:p w14:paraId="62A8DFB7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38" w:type="dxa"/>
          </w:tcPr>
          <w:p w14:paraId="32031352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38" w:type="dxa"/>
          </w:tcPr>
          <w:p w14:paraId="01177D5C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38" w:type="dxa"/>
          </w:tcPr>
          <w:p w14:paraId="55851E3C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38" w:type="dxa"/>
          </w:tcPr>
          <w:p w14:paraId="4C52D698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38" w:type="dxa"/>
          </w:tcPr>
          <w:p w14:paraId="09FBDEEC" w14:textId="77777777" w:rsidR="00B45F8C" w:rsidRPr="00264DA5" w:rsidRDefault="00B45F8C" w:rsidP="00EC77DC">
            <w:pPr>
              <w:jc w:val="center"/>
            </w:pPr>
          </w:p>
        </w:tc>
      </w:tr>
      <w:tr w:rsidR="00B45F8C" w:rsidRPr="00264DA5" w14:paraId="1EF42693" w14:textId="1EA3C4A0" w:rsidTr="00B45F8C">
        <w:tc>
          <w:tcPr>
            <w:tcW w:w="4035" w:type="dxa"/>
          </w:tcPr>
          <w:p w14:paraId="5373DD0D" w14:textId="77777777" w:rsidR="00B45F8C" w:rsidRPr="00264DA5" w:rsidRDefault="00B45F8C" w:rsidP="00F25C64">
            <w:r>
              <w:t>R2 – Number of national project applications submitted</w:t>
            </w:r>
          </w:p>
        </w:tc>
        <w:tc>
          <w:tcPr>
            <w:tcW w:w="837" w:type="dxa"/>
          </w:tcPr>
          <w:p w14:paraId="7AC838E2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38" w:type="dxa"/>
          </w:tcPr>
          <w:p w14:paraId="620115A7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38" w:type="dxa"/>
          </w:tcPr>
          <w:p w14:paraId="56021079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38" w:type="dxa"/>
          </w:tcPr>
          <w:p w14:paraId="00ED8DC4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38" w:type="dxa"/>
          </w:tcPr>
          <w:p w14:paraId="7E08C9F9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38" w:type="dxa"/>
          </w:tcPr>
          <w:p w14:paraId="0BBAED25" w14:textId="77777777" w:rsidR="00B45F8C" w:rsidRPr="00264DA5" w:rsidRDefault="00B45F8C" w:rsidP="00EC77DC">
            <w:pPr>
              <w:jc w:val="center"/>
            </w:pPr>
          </w:p>
        </w:tc>
      </w:tr>
      <w:tr w:rsidR="00B45F8C" w:rsidRPr="001562CD" w14:paraId="0644B01F" w14:textId="1D284EB4" w:rsidTr="00B45F8C">
        <w:tc>
          <w:tcPr>
            <w:tcW w:w="4035" w:type="dxa"/>
          </w:tcPr>
          <w:p w14:paraId="177889A1" w14:textId="77777777" w:rsidR="00B45F8C" w:rsidRPr="001562CD" w:rsidRDefault="00B45F8C" w:rsidP="00F25C64">
            <w:r>
              <w:t>R3 – Number of collaboration activities supported (cross-sector/international)</w:t>
            </w:r>
          </w:p>
        </w:tc>
        <w:tc>
          <w:tcPr>
            <w:tcW w:w="837" w:type="dxa"/>
          </w:tcPr>
          <w:p w14:paraId="714B9852" w14:textId="77777777" w:rsidR="00B45F8C" w:rsidRPr="001562CD" w:rsidRDefault="00B45F8C" w:rsidP="00EC77DC">
            <w:pPr>
              <w:jc w:val="center"/>
            </w:pPr>
          </w:p>
        </w:tc>
        <w:tc>
          <w:tcPr>
            <w:tcW w:w="838" w:type="dxa"/>
          </w:tcPr>
          <w:p w14:paraId="0626143B" w14:textId="77777777" w:rsidR="00B45F8C" w:rsidRPr="001562CD" w:rsidRDefault="00B45F8C" w:rsidP="00EC77DC">
            <w:pPr>
              <w:jc w:val="center"/>
            </w:pPr>
          </w:p>
        </w:tc>
        <w:tc>
          <w:tcPr>
            <w:tcW w:w="838" w:type="dxa"/>
          </w:tcPr>
          <w:p w14:paraId="0AC4324E" w14:textId="77777777" w:rsidR="00B45F8C" w:rsidRPr="001562CD" w:rsidRDefault="00B45F8C" w:rsidP="00EC77DC">
            <w:pPr>
              <w:jc w:val="center"/>
            </w:pPr>
          </w:p>
        </w:tc>
        <w:tc>
          <w:tcPr>
            <w:tcW w:w="838" w:type="dxa"/>
          </w:tcPr>
          <w:p w14:paraId="086190BF" w14:textId="77777777" w:rsidR="00B45F8C" w:rsidRPr="001562CD" w:rsidRDefault="00B45F8C" w:rsidP="00EC77DC">
            <w:pPr>
              <w:jc w:val="center"/>
            </w:pPr>
          </w:p>
        </w:tc>
        <w:tc>
          <w:tcPr>
            <w:tcW w:w="838" w:type="dxa"/>
          </w:tcPr>
          <w:p w14:paraId="5D69DCA0" w14:textId="77777777" w:rsidR="00B45F8C" w:rsidRPr="001562CD" w:rsidRDefault="00B45F8C" w:rsidP="00EC77DC">
            <w:pPr>
              <w:jc w:val="center"/>
            </w:pPr>
          </w:p>
        </w:tc>
        <w:tc>
          <w:tcPr>
            <w:tcW w:w="838" w:type="dxa"/>
          </w:tcPr>
          <w:p w14:paraId="2E6013F4" w14:textId="77777777" w:rsidR="00B45F8C" w:rsidRPr="001562CD" w:rsidRDefault="00B45F8C" w:rsidP="00EC77DC">
            <w:pPr>
              <w:jc w:val="center"/>
            </w:pPr>
          </w:p>
        </w:tc>
      </w:tr>
    </w:tbl>
    <w:p w14:paraId="4FE70127" w14:textId="77777777" w:rsidR="008E40F4" w:rsidRDefault="008E40F4" w:rsidP="00EB100D">
      <w:pPr>
        <w:rPr>
          <w:i/>
          <w:iCs/>
          <w:sz w:val="20"/>
          <w:szCs w:val="20"/>
        </w:rPr>
      </w:pPr>
    </w:p>
    <w:p w14:paraId="7C52EA91" w14:textId="2C6DE811" w:rsidR="00EB100D" w:rsidRPr="00B45F8C" w:rsidRDefault="001562CD" w:rsidP="00EB100D">
      <w:pPr>
        <w:rPr>
          <w:i/>
          <w:iCs/>
          <w:sz w:val="20"/>
          <w:szCs w:val="20"/>
        </w:rPr>
      </w:pPr>
      <w:r>
        <w:rPr>
          <w:i/>
          <w:sz w:val="20"/>
        </w:rPr>
        <w:t xml:space="preserve">*Indicators are mandatory to select and fulfil except for indicators P4, V5 and V7-V9 which are recommended only. 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4487C" w14:paraId="3E8A9CCF" w14:textId="77777777" w:rsidTr="00A4487C">
        <w:tc>
          <w:tcPr>
            <w:tcW w:w="9062" w:type="dxa"/>
          </w:tcPr>
          <w:p w14:paraId="104191FF" w14:textId="3C17DBF1" w:rsidR="00A4487C" w:rsidRDefault="00A4487C" w:rsidP="00EB100D">
            <w:pPr>
              <w:rPr>
                <w:b/>
                <w:bCs/>
              </w:rPr>
            </w:pPr>
            <w:r>
              <w:rPr>
                <w:b/>
              </w:rPr>
              <w:t>Project process and comments on how the indicators will be fulfilled:</w:t>
            </w:r>
          </w:p>
        </w:tc>
      </w:tr>
      <w:tr w:rsidR="00A4487C" w14:paraId="4EC00B55" w14:textId="77777777" w:rsidTr="00A4487C">
        <w:tc>
          <w:tcPr>
            <w:tcW w:w="9062" w:type="dxa"/>
          </w:tcPr>
          <w:p w14:paraId="0A5D65D2" w14:textId="6FFA8605" w:rsidR="00A4487C" w:rsidRDefault="00A4487C" w:rsidP="005A2ADA">
            <w:pPr>
              <w:jc w:val="both"/>
              <w:rPr>
                <w:i/>
                <w:iCs/>
                <w:sz w:val="18"/>
                <w:szCs w:val="18"/>
                <w:highlight w:val="lightGray"/>
              </w:rPr>
            </w:pPr>
            <w:r>
              <w:rPr>
                <w:i/>
                <w:sz w:val="18"/>
                <w:highlight w:val="lightGray"/>
              </w:rPr>
              <w:t>Describe the methods and procedures that will lead to the fulfilment of the set indicators. Comment on each selected indicator. This part is crucial to assess the project</w:t>
            </w:r>
            <w:r w:rsidR="00EE2726">
              <w:rPr>
                <w:i/>
                <w:sz w:val="18"/>
                <w:highlight w:val="lightGray"/>
              </w:rPr>
              <w:t>'s</w:t>
            </w:r>
            <w:r>
              <w:rPr>
                <w:i/>
                <w:sz w:val="18"/>
                <w:highlight w:val="lightGray"/>
              </w:rPr>
              <w:t xml:space="preserve"> ambition as well as feasibility in the given timeframe. Include a project timeline. Define project milestones (4000 character</w:t>
            </w:r>
            <w:r w:rsidR="00EC77DC">
              <w:rPr>
                <w:i/>
                <w:sz w:val="18"/>
                <w:highlight w:val="lightGray"/>
              </w:rPr>
              <w:t>s</w:t>
            </w:r>
            <w:r>
              <w:rPr>
                <w:i/>
                <w:sz w:val="18"/>
                <w:highlight w:val="lightGray"/>
              </w:rPr>
              <w:t xml:space="preserve"> limit).</w:t>
            </w:r>
          </w:p>
          <w:p w14:paraId="6FC309F7" w14:textId="28623959" w:rsidR="00A4487C" w:rsidRPr="00A4487C" w:rsidRDefault="00A4487C" w:rsidP="00A4487C">
            <w:pPr>
              <w:rPr>
                <w:iCs/>
                <w:sz w:val="18"/>
                <w:szCs w:val="18"/>
              </w:rPr>
            </w:pPr>
          </w:p>
          <w:p w14:paraId="5B3EE578" w14:textId="16F61A24" w:rsidR="00A4487C" w:rsidRPr="00A4487C" w:rsidRDefault="00A4487C" w:rsidP="00A4487C">
            <w:pPr>
              <w:rPr>
                <w:iCs/>
                <w:sz w:val="18"/>
                <w:szCs w:val="18"/>
              </w:rPr>
            </w:pPr>
          </w:p>
          <w:p w14:paraId="7A559FFB" w14:textId="41E75645" w:rsidR="00A4487C" w:rsidRPr="00A4487C" w:rsidRDefault="00A4487C" w:rsidP="00A4487C">
            <w:pPr>
              <w:rPr>
                <w:iCs/>
                <w:sz w:val="18"/>
                <w:szCs w:val="18"/>
              </w:rPr>
            </w:pPr>
          </w:p>
          <w:p w14:paraId="62E57918" w14:textId="77777777" w:rsidR="00A4487C" w:rsidRPr="009972BD" w:rsidRDefault="00A4487C" w:rsidP="00A4487C">
            <w:pPr>
              <w:rPr>
                <w:i/>
                <w:iCs/>
                <w:sz w:val="18"/>
                <w:szCs w:val="18"/>
              </w:rPr>
            </w:pPr>
          </w:p>
          <w:p w14:paraId="66AE7B60" w14:textId="77777777" w:rsidR="00A4487C" w:rsidRDefault="00A4487C" w:rsidP="00EB100D">
            <w:pPr>
              <w:rPr>
                <w:b/>
                <w:bCs/>
              </w:rPr>
            </w:pPr>
          </w:p>
        </w:tc>
      </w:tr>
    </w:tbl>
    <w:p w14:paraId="103F8A1B" w14:textId="77777777" w:rsidR="00690758" w:rsidRDefault="00690758" w:rsidP="00EB100D">
      <w:pPr>
        <w:rPr>
          <w:b/>
          <w:bCs/>
        </w:rPr>
      </w:pPr>
    </w:p>
    <w:p w14:paraId="6A05EDB0" w14:textId="77777777" w:rsidR="009972BD" w:rsidRDefault="009972BD" w:rsidP="00EB100D"/>
    <w:p w14:paraId="23BB08A7" w14:textId="66A4A1A5" w:rsidR="00A35077" w:rsidRPr="0015442B" w:rsidRDefault="0015442B" w:rsidP="00341F75">
      <w:pPr>
        <w:pStyle w:val="Nadpis3"/>
      </w:pPr>
      <w:r>
        <w:t xml:space="preserve">Individuals affiliated </w:t>
      </w:r>
      <w:r w:rsidR="002927E4">
        <w:t>with</w:t>
      </w:r>
      <w:r>
        <w:t xml:space="preserve"> Cost Centre 17 (CPS) involved in the project:</w:t>
      </w:r>
    </w:p>
    <w:tbl>
      <w:tblPr>
        <w:tblStyle w:val="Mkatabulky"/>
        <w:tblW w:w="5000" w:type="pct"/>
        <w:tblLook w:val="04A0" w:firstRow="1" w:lastRow="0" w:firstColumn="1" w:lastColumn="0" w:noHBand="0" w:noVBand="1"/>
      </w:tblPr>
      <w:tblGrid>
        <w:gridCol w:w="2103"/>
        <w:gridCol w:w="2326"/>
        <w:gridCol w:w="1014"/>
        <w:gridCol w:w="1347"/>
        <w:gridCol w:w="1136"/>
        <w:gridCol w:w="1136"/>
      </w:tblGrid>
      <w:tr w:rsidR="00F910A8" w14:paraId="1F916FCE" w14:textId="6733AD15" w:rsidTr="00F910A8">
        <w:tc>
          <w:tcPr>
            <w:tcW w:w="1160" w:type="pct"/>
          </w:tcPr>
          <w:p w14:paraId="0DD6E176" w14:textId="1F6F258B" w:rsidR="00F910A8" w:rsidRDefault="00F910A8" w:rsidP="00EB100D">
            <w:r>
              <w:t>Name and surname, degree:</w:t>
            </w:r>
          </w:p>
        </w:tc>
        <w:tc>
          <w:tcPr>
            <w:tcW w:w="1283" w:type="pct"/>
          </w:tcPr>
          <w:p w14:paraId="07941C33" w14:textId="05E1B34E" w:rsidR="00F910A8" w:rsidRDefault="00F910A8" w:rsidP="00EB100D">
            <w:r>
              <w:t xml:space="preserve">Job grade </w:t>
            </w:r>
          </w:p>
        </w:tc>
        <w:tc>
          <w:tcPr>
            <w:tcW w:w="559" w:type="pct"/>
          </w:tcPr>
          <w:p w14:paraId="6D3B3A38" w14:textId="77777777" w:rsidR="00F910A8" w:rsidRDefault="00F910A8" w:rsidP="00B45F8C">
            <w:pPr>
              <w:jc w:val="center"/>
            </w:pPr>
            <w:r>
              <w:t xml:space="preserve">Gender </w:t>
            </w:r>
          </w:p>
          <w:p w14:paraId="5BDC0AB0" w14:textId="32DD420A" w:rsidR="00F910A8" w:rsidRDefault="00F910A8" w:rsidP="00B45F8C">
            <w:pPr>
              <w:jc w:val="center"/>
            </w:pPr>
            <w:r>
              <w:rPr>
                <w:sz w:val="16"/>
              </w:rPr>
              <w:t>(Mark women with an X)</w:t>
            </w:r>
          </w:p>
        </w:tc>
        <w:tc>
          <w:tcPr>
            <w:tcW w:w="743" w:type="pct"/>
          </w:tcPr>
          <w:p w14:paraId="77369A5B" w14:textId="77777777" w:rsidR="00F910A8" w:rsidRDefault="00F910A8" w:rsidP="00EB100D">
            <w:r>
              <w:t>Post-doc</w:t>
            </w:r>
          </w:p>
          <w:p w14:paraId="5F0F229E" w14:textId="4FDE8CA8" w:rsidR="00F910A8" w:rsidRDefault="00F910A8" w:rsidP="00EB100D">
            <w:r>
              <w:rPr>
                <w:sz w:val="16"/>
              </w:rPr>
              <w:t>(If they meet the conditions**, mark with a P)</w:t>
            </w:r>
          </w:p>
        </w:tc>
        <w:tc>
          <w:tcPr>
            <w:tcW w:w="627" w:type="pct"/>
          </w:tcPr>
          <w:p w14:paraId="15A11944" w14:textId="0E57B78F" w:rsidR="00F910A8" w:rsidRDefault="00F910A8" w:rsidP="00EB100D">
            <w:r>
              <w:t xml:space="preserve">External </w:t>
            </w:r>
          </w:p>
          <w:p w14:paraId="1C0615EA" w14:textId="499FB10A" w:rsidR="00F910A8" w:rsidRDefault="00F910A8" w:rsidP="00EB100D">
            <w:r>
              <w:rPr>
                <w:sz w:val="16"/>
              </w:rPr>
              <w:t>(If an external collaborator, mark with an E)</w:t>
            </w:r>
          </w:p>
        </w:tc>
        <w:tc>
          <w:tcPr>
            <w:tcW w:w="627" w:type="pct"/>
          </w:tcPr>
          <w:p w14:paraId="65D279C9" w14:textId="2E1FFBA8" w:rsidR="00F910A8" w:rsidRDefault="00F910A8" w:rsidP="00EB100D">
            <w:pPr>
              <w:rPr>
                <w:vertAlign w:val="subscript"/>
              </w:rPr>
            </w:pPr>
            <w:proofErr w:type="spellStart"/>
            <w:r>
              <w:t>H</w:t>
            </w:r>
            <w:r>
              <w:rPr>
                <w:vertAlign w:val="subscript"/>
              </w:rPr>
              <w:t>index</w:t>
            </w:r>
            <w:proofErr w:type="spellEnd"/>
            <w:r>
              <w:rPr>
                <w:vertAlign w:val="subscript"/>
              </w:rPr>
              <w:t xml:space="preserve"> </w:t>
            </w:r>
          </w:p>
          <w:p w14:paraId="4483EDD3" w14:textId="43170974" w:rsidR="00F910A8" w:rsidRDefault="00F910A8" w:rsidP="00EB100D">
            <w:r>
              <w:rPr>
                <w:sz w:val="16"/>
              </w:rPr>
              <w:t xml:space="preserve">(As per </w:t>
            </w:r>
            <w:proofErr w:type="spellStart"/>
            <w:r>
              <w:rPr>
                <w:sz w:val="16"/>
              </w:rPr>
              <w:t>WoS</w:t>
            </w:r>
            <w:proofErr w:type="spellEnd"/>
            <w:r>
              <w:rPr>
                <w:sz w:val="16"/>
              </w:rPr>
              <w:t>, without self-citations)</w:t>
            </w:r>
          </w:p>
        </w:tc>
      </w:tr>
      <w:tr w:rsidR="00F910A8" w14:paraId="3B01E735" w14:textId="14478069" w:rsidTr="00F910A8">
        <w:tc>
          <w:tcPr>
            <w:tcW w:w="1160" w:type="pct"/>
          </w:tcPr>
          <w:p w14:paraId="297AF80C" w14:textId="77777777" w:rsidR="00F910A8" w:rsidRDefault="00F910A8" w:rsidP="00EB100D"/>
        </w:tc>
        <w:sdt>
          <w:sdtPr>
            <w:alias w:val="Job position "/>
            <w:tag w:val="Pracovní pozice "/>
            <w:id w:val="777611632"/>
            <w:placeholder>
              <w:docPart w:val="3053408782324964ACB487571768619C"/>
            </w:placeholder>
            <w:showingPlcHdr/>
            <w:dropDownList>
              <w:listItem w:value="Zvolte položku."/>
              <w:listItem w:displayText="Principal investigator" w:value="Hlavní řešitel"/>
              <w:listItem w:displayText="Member of research/academic staff " w:value="Výzkumný / akademický pracovník "/>
              <w:listItem w:displayText="Technician" w:value="Technik"/>
              <w:listItem w:displayText="PhD student" w:value="doktorand"/>
            </w:dropDownList>
          </w:sdtPr>
          <w:sdtEndPr/>
          <w:sdtContent>
            <w:tc>
              <w:tcPr>
                <w:tcW w:w="1283" w:type="pct"/>
              </w:tcPr>
              <w:p w14:paraId="6D8A9F67" w14:textId="2267B6A6" w:rsidR="00F910A8" w:rsidRDefault="00F910A8" w:rsidP="00EB100D">
                <w:r>
                  <w:rPr>
                    <w:rStyle w:val="Zstupntext"/>
                  </w:rPr>
                  <w:t>Select an item</w:t>
                </w:r>
              </w:p>
            </w:tc>
          </w:sdtContent>
        </w:sdt>
        <w:tc>
          <w:tcPr>
            <w:tcW w:w="559" w:type="pct"/>
          </w:tcPr>
          <w:p w14:paraId="542011CD" w14:textId="77777777" w:rsidR="00F910A8" w:rsidRDefault="00F910A8" w:rsidP="00EB100D"/>
        </w:tc>
        <w:tc>
          <w:tcPr>
            <w:tcW w:w="743" w:type="pct"/>
          </w:tcPr>
          <w:p w14:paraId="10DF2D25" w14:textId="77777777" w:rsidR="00F910A8" w:rsidRDefault="00F910A8" w:rsidP="00EB100D"/>
        </w:tc>
        <w:tc>
          <w:tcPr>
            <w:tcW w:w="627" w:type="pct"/>
          </w:tcPr>
          <w:p w14:paraId="408C1199" w14:textId="77777777" w:rsidR="00F910A8" w:rsidRDefault="00F910A8" w:rsidP="00EB100D"/>
        </w:tc>
        <w:tc>
          <w:tcPr>
            <w:tcW w:w="627" w:type="pct"/>
          </w:tcPr>
          <w:p w14:paraId="1615FDEF" w14:textId="308384D8" w:rsidR="00F910A8" w:rsidRDefault="00F910A8" w:rsidP="00EB100D"/>
        </w:tc>
      </w:tr>
      <w:tr w:rsidR="00F910A8" w14:paraId="55D87EBA" w14:textId="64BB7FBB" w:rsidTr="00F910A8">
        <w:tc>
          <w:tcPr>
            <w:tcW w:w="1160" w:type="pct"/>
          </w:tcPr>
          <w:p w14:paraId="530FA070" w14:textId="77777777" w:rsidR="00F910A8" w:rsidRDefault="00F910A8" w:rsidP="00EB100D"/>
        </w:tc>
        <w:sdt>
          <w:sdtPr>
            <w:alias w:val="Job position "/>
            <w:tag w:val="Pracovní pozice "/>
            <w:id w:val="1817382539"/>
            <w:placeholder>
              <w:docPart w:val="772DAA0D16E542A398BEC802DD3619AF"/>
            </w:placeholder>
            <w:showingPlcHdr/>
            <w:dropDownList>
              <w:listItem w:value="Zvolte položku."/>
              <w:listItem w:displayText="Principal investigator" w:value="Hlavní řešitel"/>
              <w:listItem w:displayText="Member of research/academic staff " w:value="Výzkumný / akademický pracovník "/>
              <w:listItem w:displayText="Technician" w:value="Technik"/>
              <w:listItem w:displayText="PhD student" w:value="doktorand"/>
            </w:dropDownList>
          </w:sdtPr>
          <w:sdtEndPr/>
          <w:sdtContent>
            <w:tc>
              <w:tcPr>
                <w:tcW w:w="1283" w:type="pct"/>
              </w:tcPr>
              <w:p w14:paraId="198ACDC5" w14:textId="1F8CE261" w:rsidR="00F910A8" w:rsidRDefault="00F910A8" w:rsidP="00EB100D">
                <w:r>
                  <w:rPr>
                    <w:rStyle w:val="Zstupntext"/>
                  </w:rPr>
                  <w:t>Select an item</w:t>
                </w:r>
              </w:p>
            </w:tc>
          </w:sdtContent>
        </w:sdt>
        <w:tc>
          <w:tcPr>
            <w:tcW w:w="559" w:type="pct"/>
          </w:tcPr>
          <w:p w14:paraId="5A72D04F" w14:textId="77777777" w:rsidR="00F910A8" w:rsidRDefault="00F910A8" w:rsidP="00EB100D"/>
        </w:tc>
        <w:tc>
          <w:tcPr>
            <w:tcW w:w="743" w:type="pct"/>
          </w:tcPr>
          <w:p w14:paraId="3DF912B7" w14:textId="77777777" w:rsidR="00F910A8" w:rsidRDefault="00F910A8" w:rsidP="00EB100D"/>
        </w:tc>
        <w:tc>
          <w:tcPr>
            <w:tcW w:w="627" w:type="pct"/>
          </w:tcPr>
          <w:p w14:paraId="097C33D9" w14:textId="77777777" w:rsidR="00F910A8" w:rsidRDefault="00F910A8" w:rsidP="00EB100D"/>
        </w:tc>
        <w:tc>
          <w:tcPr>
            <w:tcW w:w="627" w:type="pct"/>
          </w:tcPr>
          <w:p w14:paraId="082014D6" w14:textId="588BE279" w:rsidR="00F910A8" w:rsidRDefault="00F910A8" w:rsidP="00EB100D"/>
        </w:tc>
      </w:tr>
      <w:tr w:rsidR="00F910A8" w14:paraId="097B55CD" w14:textId="51CBF86F" w:rsidTr="00F910A8">
        <w:tc>
          <w:tcPr>
            <w:tcW w:w="1160" w:type="pct"/>
          </w:tcPr>
          <w:p w14:paraId="6D828121" w14:textId="77777777" w:rsidR="00F910A8" w:rsidRDefault="00F910A8" w:rsidP="00EB100D"/>
        </w:tc>
        <w:sdt>
          <w:sdtPr>
            <w:alias w:val="Job position "/>
            <w:tag w:val="Pracovní pozice "/>
            <w:id w:val="-1216507750"/>
            <w:placeholder>
              <w:docPart w:val="C99905CC640441FEB07A37FC023C9763"/>
            </w:placeholder>
            <w:showingPlcHdr/>
            <w:dropDownList>
              <w:listItem w:value="Zvolte položku."/>
              <w:listItem w:displayText="Principal investigator" w:value="Hlavní řešitel"/>
              <w:listItem w:displayText="Member of research/academic staff " w:value="Výzkumný / akademický pracovník "/>
              <w:listItem w:displayText="Technician" w:value="Technik"/>
              <w:listItem w:displayText="PhD student" w:value="doktorand"/>
            </w:dropDownList>
          </w:sdtPr>
          <w:sdtEndPr/>
          <w:sdtContent>
            <w:tc>
              <w:tcPr>
                <w:tcW w:w="1283" w:type="pct"/>
              </w:tcPr>
              <w:p w14:paraId="42A0CDD8" w14:textId="62CF85B7" w:rsidR="00F910A8" w:rsidRDefault="00F910A8" w:rsidP="00EB100D">
                <w:r>
                  <w:rPr>
                    <w:rStyle w:val="Zstupntext"/>
                  </w:rPr>
                  <w:t>Select an item</w:t>
                </w:r>
              </w:p>
            </w:tc>
          </w:sdtContent>
        </w:sdt>
        <w:tc>
          <w:tcPr>
            <w:tcW w:w="559" w:type="pct"/>
          </w:tcPr>
          <w:p w14:paraId="1994CA44" w14:textId="77777777" w:rsidR="00F910A8" w:rsidRDefault="00F910A8" w:rsidP="00EB100D"/>
        </w:tc>
        <w:tc>
          <w:tcPr>
            <w:tcW w:w="743" w:type="pct"/>
          </w:tcPr>
          <w:p w14:paraId="69A1C65C" w14:textId="77777777" w:rsidR="00F910A8" w:rsidRDefault="00F910A8" w:rsidP="00EB100D"/>
        </w:tc>
        <w:tc>
          <w:tcPr>
            <w:tcW w:w="627" w:type="pct"/>
          </w:tcPr>
          <w:p w14:paraId="5FD92433" w14:textId="77777777" w:rsidR="00F910A8" w:rsidRDefault="00F910A8" w:rsidP="00EB100D"/>
        </w:tc>
        <w:tc>
          <w:tcPr>
            <w:tcW w:w="627" w:type="pct"/>
          </w:tcPr>
          <w:p w14:paraId="190697FD" w14:textId="7CDDB0EB" w:rsidR="00F910A8" w:rsidRDefault="00F910A8" w:rsidP="00EB100D"/>
        </w:tc>
      </w:tr>
      <w:tr w:rsidR="00F910A8" w14:paraId="0F8EEECE" w14:textId="2D017A56" w:rsidTr="00F910A8">
        <w:tc>
          <w:tcPr>
            <w:tcW w:w="1160" w:type="pct"/>
          </w:tcPr>
          <w:p w14:paraId="5B975843" w14:textId="77777777" w:rsidR="00F910A8" w:rsidRDefault="00F910A8" w:rsidP="00EB100D"/>
        </w:tc>
        <w:sdt>
          <w:sdtPr>
            <w:alias w:val="Job position "/>
            <w:tag w:val="Pracovní pozice "/>
            <w:id w:val="379832263"/>
            <w:placeholder>
              <w:docPart w:val="1AE36181265B43FCA14250C400D1A4BE"/>
            </w:placeholder>
            <w:showingPlcHdr/>
            <w:dropDownList>
              <w:listItem w:value="Zvolte položku."/>
              <w:listItem w:displayText="Principal investigator" w:value="Hlavní řešitel"/>
              <w:listItem w:displayText="Member of research/academic staff " w:value="Výzkumný / akademický pracovník "/>
              <w:listItem w:displayText="Technician" w:value="Technik"/>
              <w:listItem w:displayText="PhD student" w:value="doktorand"/>
            </w:dropDownList>
          </w:sdtPr>
          <w:sdtEndPr/>
          <w:sdtContent>
            <w:tc>
              <w:tcPr>
                <w:tcW w:w="1283" w:type="pct"/>
              </w:tcPr>
              <w:p w14:paraId="5821E46B" w14:textId="4515CE47" w:rsidR="00F910A8" w:rsidRDefault="00F910A8" w:rsidP="00EB100D">
                <w:r>
                  <w:rPr>
                    <w:rStyle w:val="Zstupntext"/>
                  </w:rPr>
                  <w:t>Select an item</w:t>
                </w:r>
              </w:p>
            </w:tc>
          </w:sdtContent>
        </w:sdt>
        <w:tc>
          <w:tcPr>
            <w:tcW w:w="559" w:type="pct"/>
          </w:tcPr>
          <w:p w14:paraId="0028193F" w14:textId="77777777" w:rsidR="00F910A8" w:rsidRDefault="00F910A8" w:rsidP="00EB100D"/>
        </w:tc>
        <w:tc>
          <w:tcPr>
            <w:tcW w:w="743" w:type="pct"/>
          </w:tcPr>
          <w:p w14:paraId="03113308" w14:textId="77777777" w:rsidR="00F910A8" w:rsidRDefault="00F910A8" w:rsidP="00EB100D"/>
        </w:tc>
        <w:tc>
          <w:tcPr>
            <w:tcW w:w="627" w:type="pct"/>
          </w:tcPr>
          <w:p w14:paraId="6CDE48F3" w14:textId="77777777" w:rsidR="00F910A8" w:rsidRDefault="00F910A8" w:rsidP="00EB100D"/>
        </w:tc>
        <w:tc>
          <w:tcPr>
            <w:tcW w:w="627" w:type="pct"/>
          </w:tcPr>
          <w:p w14:paraId="2CBEFC47" w14:textId="284EAA0C" w:rsidR="00F910A8" w:rsidRDefault="00F910A8" w:rsidP="00EB100D"/>
        </w:tc>
      </w:tr>
      <w:tr w:rsidR="00F910A8" w14:paraId="4FC90A5D" w14:textId="77777777" w:rsidTr="00F910A8">
        <w:tc>
          <w:tcPr>
            <w:tcW w:w="1160" w:type="pct"/>
          </w:tcPr>
          <w:p w14:paraId="79AF0BE5" w14:textId="77777777" w:rsidR="00F910A8" w:rsidRDefault="00F910A8" w:rsidP="00EB100D"/>
        </w:tc>
        <w:sdt>
          <w:sdtPr>
            <w:alias w:val="Job position "/>
            <w:tag w:val="Pracovní pozice "/>
            <w:id w:val="-583077697"/>
            <w:placeholder>
              <w:docPart w:val="DAAECFB2E4D245D7A6946FB9CB0BC4E3"/>
            </w:placeholder>
            <w:showingPlcHdr/>
            <w:dropDownList>
              <w:listItem w:value="Zvolte položku."/>
              <w:listItem w:displayText="Principal investigator" w:value="Hlavní řešitel"/>
              <w:listItem w:displayText="Member of research/academic staff " w:value="Výzkumný / akademický pracovník "/>
              <w:listItem w:displayText="Technician" w:value="Technik"/>
              <w:listItem w:displayText="PhD student" w:value="doktorand"/>
            </w:dropDownList>
          </w:sdtPr>
          <w:sdtEndPr/>
          <w:sdtContent>
            <w:tc>
              <w:tcPr>
                <w:tcW w:w="1283" w:type="pct"/>
              </w:tcPr>
              <w:p w14:paraId="4B6848FA" w14:textId="1FFFC00B" w:rsidR="00F910A8" w:rsidRDefault="00F910A8" w:rsidP="00EB100D">
                <w:r>
                  <w:rPr>
                    <w:rStyle w:val="Zstupntext"/>
                  </w:rPr>
                  <w:t>Select an item</w:t>
                </w:r>
              </w:p>
            </w:tc>
          </w:sdtContent>
        </w:sdt>
        <w:tc>
          <w:tcPr>
            <w:tcW w:w="559" w:type="pct"/>
          </w:tcPr>
          <w:p w14:paraId="7AC4712A" w14:textId="77777777" w:rsidR="00F910A8" w:rsidRDefault="00F910A8" w:rsidP="00EB100D"/>
        </w:tc>
        <w:tc>
          <w:tcPr>
            <w:tcW w:w="743" w:type="pct"/>
          </w:tcPr>
          <w:p w14:paraId="5D3649FF" w14:textId="77777777" w:rsidR="00F910A8" w:rsidRDefault="00F910A8" w:rsidP="00EB100D"/>
        </w:tc>
        <w:tc>
          <w:tcPr>
            <w:tcW w:w="627" w:type="pct"/>
          </w:tcPr>
          <w:p w14:paraId="1FBC8796" w14:textId="77777777" w:rsidR="00F910A8" w:rsidRDefault="00F910A8" w:rsidP="00EB100D"/>
        </w:tc>
        <w:tc>
          <w:tcPr>
            <w:tcW w:w="627" w:type="pct"/>
          </w:tcPr>
          <w:p w14:paraId="06C1B1A7" w14:textId="26A19421" w:rsidR="00F910A8" w:rsidRDefault="00F910A8" w:rsidP="00EB100D"/>
        </w:tc>
      </w:tr>
      <w:tr w:rsidR="00F910A8" w14:paraId="23ECD750" w14:textId="77777777" w:rsidTr="00F910A8">
        <w:tc>
          <w:tcPr>
            <w:tcW w:w="1160" w:type="pct"/>
          </w:tcPr>
          <w:p w14:paraId="391FDA80" w14:textId="77777777" w:rsidR="00F910A8" w:rsidRDefault="00F910A8" w:rsidP="00EB100D"/>
        </w:tc>
        <w:sdt>
          <w:sdtPr>
            <w:alias w:val="Job position "/>
            <w:tag w:val="Pracovní pozice "/>
            <w:id w:val="-578977654"/>
            <w:placeholder>
              <w:docPart w:val="B934A5D0CA3F4BF3A4CA9905039B61E2"/>
            </w:placeholder>
            <w:showingPlcHdr/>
            <w:dropDownList>
              <w:listItem w:value="Zvolte položku."/>
              <w:listItem w:displayText="Principal investigator" w:value="Hlavní řešitel"/>
              <w:listItem w:displayText="Member of research/academic staff " w:value="Výzkumný / akademický pracovník "/>
              <w:listItem w:displayText="Technician" w:value="Technik"/>
              <w:listItem w:displayText="PhD student" w:value="doktorand"/>
            </w:dropDownList>
          </w:sdtPr>
          <w:sdtEndPr/>
          <w:sdtContent>
            <w:tc>
              <w:tcPr>
                <w:tcW w:w="1283" w:type="pct"/>
              </w:tcPr>
              <w:p w14:paraId="160E2690" w14:textId="4CDB737D" w:rsidR="00F910A8" w:rsidRDefault="00F910A8" w:rsidP="00EB100D">
                <w:r>
                  <w:rPr>
                    <w:rStyle w:val="Zstupntext"/>
                  </w:rPr>
                  <w:t>Select an item</w:t>
                </w:r>
              </w:p>
            </w:tc>
          </w:sdtContent>
        </w:sdt>
        <w:tc>
          <w:tcPr>
            <w:tcW w:w="559" w:type="pct"/>
          </w:tcPr>
          <w:p w14:paraId="37EA0F6C" w14:textId="77777777" w:rsidR="00F910A8" w:rsidRDefault="00F910A8" w:rsidP="00EB100D"/>
        </w:tc>
        <w:tc>
          <w:tcPr>
            <w:tcW w:w="743" w:type="pct"/>
          </w:tcPr>
          <w:p w14:paraId="295E630D" w14:textId="77777777" w:rsidR="00F910A8" w:rsidRDefault="00F910A8" w:rsidP="00EB100D"/>
        </w:tc>
        <w:tc>
          <w:tcPr>
            <w:tcW w:w="627" w:type="pct"/>
          </w:tcPr>
          <w:p w14:paraId="07FB7E5C" w14:textId="77777777" w:rsidR="00F910A8" w:rsidRDefault="00F910A8" w:rsidP="00EB100D"/>
        </w:tc>
        <w:tc>
          <w:tcPr>
            <w:tcW w:w="627" w:type="pct"/>
          </w:tcPr>
          <w:p w14:paraId="250AA1C5" w14:textId="1EAA57EA" w:rsidR="00F910A8" w:rsidRDefault="00F910A8" w:rsidP="00EB100D"/>
        </w:tc>
      </w:tr>
      <w:tr w:rsidR="00F910A8" w14:paraId="0AC3AB67" w14:textId="77777777" w:rsidTr="00F910A8">
        <w:tc>
          <w:tcPr>
            <w:tcW w:w="1160" w:type="pct"/>
          </w:tcPr>
          <w:p w14:paraId="55A07C5C" w14:textId="77777777" w:rsidR="00F910A8" w:rsidRDefault="00F910A8" w:rsidP="00EB100D"/>
        </w:tc>
        <w:sdt>
          <w:sdtPr>
            <w:alias w:val="Job position "/>
            <w:tag w:val="Pracovní pozice "/>
            <w:id w:val="522600689"/>
            <w:placeholder>
              <w:docPart w:val="B872820702394512B8ED0B258877E4D8"/>
            </w:placeholder>
            <w:showingPlcHdr/>
            <w:dropDownList>
              <w:listItem w:value="Zvolte položku."/>
              <w:listItem w:displayText="Principal investigator" w:value="Hlavní řešitel"/>
              <w:listItem w:displayText="Member of research/academic staff " w:value="Výzkumný / akademický pracovník "/>
              <w:listItem w:displayText="Technician" w:value="Technik"/>
              <w:listItem w:displayText="PhD student" w:value="doktorand"/>
            </w:dropDownList>
          </w:sdtPr>
          <w:sdtEndPr/>
          <w:sdtContent>
            <w:tc>
              <w:tcPr>
                <w:tcW w:w="1283" w:type="pct"/>
              </w:tcPr>
              <w:p w14:paraId="08CFBD47" w14:textId="5B028B85" w:rsidR="00F910A8" w:rsidRDefault="00F910A8" w:rsidP="00EB100D">
                <w:r>
                  <w:rPr>
                    <w:rStyle w:val="Zstupntext"/>
                  </w:rPr>
                  <w:t>Select an item</w:t>
                </w:r>
              </w:p>
            </w:tc>
          </w:sdtContent>
        </w:sdt>
        <w:tc>
          <w:tcPr>
            <w:tcW w:w="559" w:type="pct"/>
          </w:tcPr>
          <w:p w14:paraId="249CF6D4" w14:textId="77777777" w:rsidR="00F910A8" w:rsidRDefault="00F910A8" w:rsidP="00EB100D"/>
        </w:tc>
        <w:tc>
          <w:tcPr>
            <w:tcW w:w="743" w:type="pct"/>
          </w:tcPr>
          <w:p w14:paraId="34B5F909" w14:textId="77777777" w:rsidR="00F910A8" w:rsidRDefault="00F910A8" w:rsidP="00EB100D"/>
        </w:tc>
        <w:tc>
          <w:tcPr>
            <w:tcW w:w="627" w:type="pct"/>
          </w:tcPr>
          <w:p w14:paraId="52877C30" w14:textId="77777777" w:rsidR="00F910A8" w:rsidRDefault="00F910A8" w:rsidP="00EB100D"/>
        </w:tc>
        <w:tc>
          <w:tcPr>
            <w:tcW w:w="627" w:type="pct"/>
          </w:tcPr>
          <w:p w14:paraId="441F95D3" w14:textId="562B346F" w:rsidR="00F910A8" w:rsidRDefault="00F910A8" w:rsidP="00EB100D"/>
        </w:tc>
      </w:tr>
    </w:tbl>
    <w:p w14:paraId="09AD8055" w14:textId="5823A6D2" w:rsidR="00B45F8C" w:rsidRDefault="0015442B" w:rsidP="00EB100D">
      <w:pPr>
        <w:rPr>
          <w:i/>
          <w:iCs/>
          <w:sz w:val="18"/>
          <w:szCs w:val="18"/>
        </w:rPr>
      </w:pPr>
      <w:r>
        <w:rPr>
          <w:i/>
          <w:sz w:val="18"/>
        </w:rPr>
        <w:t>Add rows if necessary.</w:t>
      </w:r>
      <w:r>
        <w:rPr>
          <w:i/>
          <w:sz w:val="18"/>
        </w:rPr>
        <w:br/>
        <w:t>(**See Terms of Reference).</w:t>
      </w:r>
    </w:p>
    <w:p w14:paraId="6F8C050E" w14:textId="77777777" w:rsidR="008E40F4" w:rsidRPr="0015442B" w:rsidRDefault="00B45F8C" w:rsidP="00EB100D">
      <w:pPr>
        <w:rPr>
          <w:i/>
          <w:iCs/>
          <w:sz w:val="18"/>
          <w:szCs w:val="18"/>
        </w:rPr>
      </w:pPr>
      <w:r>
        <w:rPr>
          <w:i/>
          <w:sz w:val="18"/>
        </w:rPr>
        <w:t xml:space="preserve">  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8E40F4" w14:paraId="7ECD0794" w14:textId="77777777" w:rsidTr="008E40F4">
        <w:tc>
          <w:tcPr>
            <w:tcW w:w="9062" w:type="dxa"/>
          </w:tcPr>
          <w:p w14:paraId="59251615" w14:textId="54A373C6" w:rsidR="008E40F4" w:rsidRPr="008E40F4" w:rsidRDefault="008E40F4" w:rsidP="00EB100D">
            <w:pPr>
              <w:rPr>
                <w:b/>
                <w:bCs/>
              </w:rPr>
            </w:pPr>
            <w:r>
              <w:rPr>
                <w:b/>
              </w:rPr>
              <w:t>Comment on the staffing of the research team:</w:t>
            </w:r>
          </w:p>
        </w:tc>
      </w:tr>
      <w:tr w:rsidR="008E40F4" w14:paraId="5792FF68" w14:textId="77777777" w:rsidTr="008E40F4">
        <w:tc>
          <w:tcPr>
            <w:tcW w:w="9062" w:type="dxa"/>
          </w:tcPr>
          <w:p w14:paraId="38D5D960" w14:textId="5AF93093" w:rsidR="008E40F4" w:rsidRPr="006276E6" w:rsidRDefault="008E40F4" w:rsidP="008E40F4">
            <w:pPr>
              <w:jc w:val="both"/>
              <w:rPr>
                <w:i/>
                <w:iCs/>
                <w:sz w:val="20"/>
                <w:szCs w:val="20"/>
              </w:rPr>
            </w:pPr>
            <w:r>
              <w:rPr>
                <w:i/>
                <w:sz w:val="20"/>
                <w:highlight w:val="lightGray"/>
              </w:rPr>
              <w:t xml:space="preserve">Comment on the proposed staffing and describe the roles of the individual members of the research team to assess the assumption of </w:t>
            </w:r>
            <w:r w:rsidR="00EE2726">
              <w:rPr>
                <w:i/>
                <w:sz w:val="20"/>
                <w:highlight w:val="lightGray"/>
              </w:rPr>
              <w:t xml:space="preserve">the </w:t>
            </w:r>
            <w:r>
              <w:rPr>
                <w:i/>
                <w:sz w:val="20"/>
                <w:highlight w:val="lightGray"/>
              </w:rPr>
              <w:t xml:space="preserve">fulfilment of the indicators specified and the staffing sustainability of the project. Here, </w:t>
            </w:r>
            <w:proofErr w:type="gramStart"/>
            <w:r>
              <w:rPr>
                <w:i/>
                <w:sz w:val="20"/>
                <w:highlight w:val="lightGray"/>
              </w:rPr>
              <w:t>indicate</w:t>
            </w:r>
            <w:proofErr w:type="gramEnd"/>
            <w:r w:rsidR="00EC77DC">
              <w:rPr>
                <w:i/>
                <w:sz w:val="20"/>
                <w:highlight w:val="lightGray"/>
              </w:rPr>
              <w:t xml:space="preserve"> </w:t>
            </w:r>
            <w:r>
              <w:rPr>
                <w:i/>
                <w:sz w:val="20"/>
                <w:highlight w:val="lightGray"/>
              </w:rPr>
              <w:t>the involvement of external collaborators</w:t>
            </w:r>
            <w:r w:rsidR="00933847">
              <w:rPr>
                <w:i/>
                <w:sz w:val="20"/>
                <w:highlight w:val="lightGray"/>
              </w:rPr>
              <w:t xml:space="preserve"> incl. their </w:t>
            </w:r>
            <w:r w:rsidR="00933847" w:rsidRPr="00933847">
              <w:rPr>
                <w:i/>
                <w:sz w:val="20"/>
                <w:highlight w:val="lightGray"/>
              </w:rPr>
              <w:t>amount of their FTE for involvement in the project</w:t>
            </w:r>
            <w:r>
              <w:rPr>
                <w:i/>
                <w:sz w:val="20"/>
                <w:highlight w:val="lightGray"/>
              </w:rPr>
              <w:t xml:space="preserve"> (see Terms of Reference), if any, listing their professional qualifications and justifying the necessity of their involvement. Note: The project relevance will be reviewed primarily </w:t>
            </w:r>
            <w:r w:rsidR="00EE2726">
              <w:rPr>
                <w:i/>
                <w:sz w:val="20"/>
                <w:highlight w:val="lightGray"/>
              </w:rPr>
              <w:t>based on</w:t>
            </w:r>
            <w:r>
              <w:rPr>
                <w:i/>
                <w:sz w:val="20"/>
                <w:highlight w:val="lightGray"/>
              </w:rPr>
              <w:t xml:space="preserve"> the ability to ensure the development of the field through the internal members (affiliated </w:t>
            </w:r>
            <w:r w:rsidR="002927E4">
              <w:rPr>
                <w:i/>
                <w:sz w:val="20"/>
                <w:highlight w:val="lightGray"/>
              </w:rPr>
              <w:t>with</w:t>
            </w:r>
            <w:r>
              <w:rPr>
                <w:i/>
                <w:sz w:val="20"/>
                <w:highlight w:val="lightGray"/>
              </w:rPr>
              <w:t xml:space="preserve"> Cost Centre 17) of the research team.</w:t>
            </w:r>
            <w:r>
              <w:rPr>
                <w:i/>
                <w:sz w:val="20"/>
              </w:rPr>
              <w:t xml:space="preserve"> </w:t>
            </w:r>
          </w:p>
          <w:p w14:paraId="64374C00" w14:textId="77777777" w:rsidR="008E40F4" w:rsidRDefault="008E40F4" w:rsidP="00EB100D">
            <w:pPr>
              <w:rPr>
                <w:i/>
                <w:iCs/>
                <w:sz w:val="18"/>
                <w:szCs w:val="18"/>
              </w:rPr>
            </w:pPr>
          </w:p>
          <w:p w14:paraId="1AA8C4CF" w14:textId="7F00FEAE" w:rsidR="008E40F4" w:rsidRDefault="008E40F4" w:rsidP="00EB100D">
            <w:pPr>
              <w:rPr>
                <w:i/>
                <w:iCs/>
                <w:sz w:val="18"/>
                <w:szCs w:val="18"/>
              </w:rPr>
            </w:pPr>
          </w:p>
        </w:tc>
      </w:tr>
    </w:tbl>
    <w:p w14:paraId="66475D2F" w14:textId="77777777" w:rsidR="008E40F4" w:rsidRDefault="008E40F4" w:rsidP="00EB100D"/>
    <w:p w14:paraId="030B4B50" w14:textId="3FF253FB" w:rsidR="00C32363" w:rsidRPr="006276E6" w:rsidRDefault="00C32363" w:rsidP="00EB100D">
      <w:pPr>
        <w:rPr>
          <w:b/>
          <w:bCs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874"/>
        <w:gridCol w:w="1575"/>
        <w:gridCol w:w="1575"/>
        <w:gridCol w:w="1344"/>
        <w:gridCol w:w="1344"/>
        <w:gridCol w:w="1346"/>
      </w:tblGrid>
      <w:tr w:rsidR="008E40F4" w14:paraId="69FE2EFB" w14:textId="77777777" w:rsidTr="008E40F4">
        <w:trPr>
          <w:trHeight w:val="270"/>
        </w:trPr>
        <w:tc>
          <w:tcPr>
            <w:tcW w:w="9058" w:type="dxa"/>
            <w:gridSpan w:val="6"/>
          </w:tcPr>
          <w:p w14:paraId="15013295" w14:textId="4E8CA0B8" w:rsidR="008E40F4" w:rsidRPr="00780FF6" w:rsidRDefault="008E40F4" w:rsidP="004B44C1">
            <w:pPr>
              <w:jc w:val="center"/>
              <w:rPr>
                <w:b/>
                <w:bCs/>
              </w:rPr>
            </w:pPr>
            <w:r>
              <w:rPr>
                <w:b/>
              </w:rPr>
              <w:t>Estimated project costs (thousand CZK):</w:t>
            </w:r>
          </w:p>
        </w:tc>
      </w:tr>
      <w:tr w:rsidR="00780FF6" w14:paraId="10DB4265" w14:textId="32D418CA" w:rsidTr="008E40F4">
        <w:trPr>
          <w:trHeight w:val="255"/>
        </w:trPr>
        <w:tc>
          <w:tcPr>
            <w:tcW w:w="1874" w:type="dxa"/>
          </w:tcPr>
          <w:p w14:paraId="4100AE6D" w14:textId="45805507" w:rsidR="00780FF6" w:rsidRPr="00C32363" w:rsidRDefault="00780FF6" w:rsidP="008E40F4">
            <w:pPr>
              <w:rPr>
                <w:b/>
                <w:bCs/>
              </w:rPr>
            </w:pPr>
            <w:r>
              <w:rPr>
                <w:b/>
              </w:rPr>
              <w:t>Type of cost</w:t>
            </w:r>
          </w:p>
        </w:tc>
        <w:tc>
          <w:tcPr>
            <w:tcW w:w="1575" w:type="dxa"/>
          </w:tcPr>
          <w:p w14:paraId="52306669" w14:textId="6A7206CE" w:rsidR="00780FF6" w:rsidRPr="00780FF6" w:rsidRDefault="00780FF6" w:rsidP="00C32363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4 (V</w:t>
            </w:r>
            <w:r w:rsidR="004461EF">
              <w:rPr>
                <w:b/>
              </w:rPr>
              <w:t>I</w:t>
            </w:r>
            <w:r>
              <w:rPr>
                <w:b/>
              </w:rPr>
              <w:t>–XII)</w:t>
            </w:r>
          </w:p>
        </w:tc>
        <w:tc>
          <w:tcPr>
            <w:tcW w:w="1575" w:type="dxa"/>
          </w:tcPr>
          <w:p w14:paraId="25D5A9AE" w14:textId="208F5172" w:rsidR="00780FF6" w:rsidRPr="00780FF6" w:rsidRDefault="00780FF6" w:rsidP="00C32363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5</w:t>
            </w:r>
          </w:p>
        </w:tc>
        <w:tc>
          <w:tcPr>
            <w:tcW w:w="1344" w:type="dxa"/>
          </w:tcPr>
          <w:p w14:paraId="2039FF51" w14:textId="0EDDECC0" w:rsidR="00780FF6" w:rsidRPr="00780FF6" w:rsidRDefault="00780FF6" w:rsidP="00C32363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6</w:t>
            </w:r>
          </w:p>
        </w:tc>
        <w:tc>
          <w:tcPr>
            <w:tcW w:w="1344" w:type="dxa"/>
          </w:tcPr>
          <w:p w14:paraId="63575ECF" w14:textId="278A6A0C" w:rsidR="00780FF6" w:rsidRPr="00780FF6" w:rsidRDefault="00780FF6" w:rsidP="00C32363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7</w:t>
            </w:r>
          </w:p>
        </w:tc>
        <w:tc>
          <w:tcPr>
            <w:tcW w:w="1344" w:type="dxa"/>
          </w:tcPr>
          <w:p w14:paraId="28DB96AB" w14:textId="123DB767" w:rsidR="00780FF6" w:rsidRPr="00780FF6" w:rsidRDefault="00780FF6" w:rsidP="00C32363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8</w:t>
            </w:r>
          </w:p>
        </w:tc>
      </w:tr>
      <w:tr w:rsidR="00780FF6" w14:paraId="3835B244" w14:textId="42D2A2D5" w:rsidTr="008E40F4">
        <w:trPr>
          <w:trHeight w:val="270"/>
        </w:trPr>
        <w:tc>
          <w:tcPr>
            <w:tcW w:w="1874" w:type="dxa"/>
          </w:tcPr>
          <w:p w14:paraId="468EC96C" w14:textId="0B9EEF99" w:rsidR="00780FF6" w:rsidRDefault="00780FF6" w:rsidP="00EB100D">
            <w:r>
              <w:t>Materials</w:t>
            </w:r>
          </w:p>
        </w:tc>
        <w:tc>
          <w:tcPr>
            <w:tcW w:w="1575" w:type="dxa"/>
          </w:tcPr>
          <w:p w14:paraId="6ED21EEE" w14:textId="77777777" w:rsidR="00780FF6" w:rsidRDefault="00780FF6" w:rsidP="00EB100D"/>
        </w:tc>
        <w:tc>
          <w:tcPr>
            <w:tcW w:w="1575" w:type="dxa"/>
          </w:tcPr>
          <w:p w14:paraId="0DF9837B" w14:textId="77777777" w:rsidR="00780FF6" w:rsidRDefault="00780FF6" w:rsidP="00EB100D"/>
        </w:tc>
        <w:tc>
          <w:tcPr>
            <w:tcW w:w="1344" w:type="dxa"/>
          </w:tcPr>
          <w:p w14:paraId="04EA6BE4" w14:textId="77777777" w:rsidR="00780FF6" w:rsidRDefault="00780FF6" w:rsidP="00EB100D"/>
        </w:tc>
        <w:tc>
          <w:tcPr>
            <w:tcW w:w="1344" w:type="dxa"/>
          </w:tcPr>
          <w:p w14:paraId="22BA7868" w14:textId="77777777" w:rsidR="00780FF6" w:rsidRDefault="00780FF6" w:rsidP="00EB100D"/>
        </w:tc>
        <w:tc>
          <w:tcPr>
            <w:tcW w:w="1344" w:type="dxa"/>
          </w:tcPr>
          <w:p w14:paraId="4731ED9B" w14:textId="77777777" w:rsidR="00780FF6" w:rsidRDefault="00780FF6" w:rsidP="00EB100D"/>
        </w:tc>
      </w:tr>
      <w:tr w:rsidR="00780FF6" w14:paraId="5185722B" w14:textId="770AB395" w:rsidTr="008E40F4">
        <w:trPr>
          <w:trHeight w:val="255"/>
        </w:trPr>
        <w:tc>
          <w:tcPr>
            <w:tcW w:w="1874" w:type="dxa"/>
          </w:tcPr>
          <w:p w14:paraId="7F04B776" w14:textId="5D3E4ABD" w:rsidR="00780FF6" w:rsidRDefault="00780FF6" w:rsidP="00EB100D">
            <w:r>
              <w:t>Travel</w:t>
            </w:r>
          </w:p>
        </w:tc>
        <w:tc>
          <w:tcPr>
            <w:tcW w:w="1575" w:type="dxa"/>
          </w:tcPr>
          <w:p w14:paraId="72FF251F" w14:textId="77777777" w:rsidR="00780FF6" w:rsidRDefault="00780FF6" w:rsidP="00EB100D"/>
        </w:tc>
        <w:tc>
          <w:tcPr>
            <w:tcW w:w="1575" w:type="dxa"/>
          </w:tcPr>
          <w:p w14:paraId="41400ED2" w14:textId="77777777" w:rsidR="00780FF6" w:rsidRDefault="00780FF6" w:rsidP="00EB100D"/>
        </w:tc>
        <w:tc>
          <w:tcPr>
            <w:tcW w:w="1344" w:type="dxa"/>
          </w:tcPr>
          <w:p w14:paraId="34D7CBB6" w14:textId="77777777" w:rsidR="00780FF6" w:rsidRDefault="00780FF6" w:rsidP="00EB100D"/>
        </w:tc>
        <w:tc>
          <w:tcPr>
            <w:tcW w:w="1344" w:type="dxa"/>
          </w:tcPr>
          <w:p w14:paraId="1F41A67E" w14:textId="77777777" w:rsidR="00780FF6" w:rsidRDefault="00780FF6" w:rsidP="00EB100D"/>
        </w:tc>
        <w:tc>
          <w:tcPr>
            <w:tcW w:w="1344" w:type="dxa"/>
          </w:tcPr>
          <w:p w14:paraId="649D1BA4" w14:textId="77777777" w:rsidR="00780FF6" w:rsidRDefault="00780FF6" w:rsidP="00EB100D"/>
        </w:tc>
      </w:tr>
      <w:tr w:rsidR="00780FF6" w14:paraId="7FF45415" w14:textId="1CF2404A" w:rsidTr="008E40F4">
        <w:trPr>
          <w:trHeight w:val="270"/>
        </w:trPr>
        <w:tc>
          <w:tcPr>
            <w:tcW w:w="1874" w:type="dxa"/>
          </w:tcPr>
          <w:p w14:paraId="0779BA56" w14:textId="2D4D6FBF" w:rsidR="00780FF6" w:rsidRDefault="00780FF6" w:rsidP="00EB100D">
            <w:r>
              <w:t>Services</w:t>
            </w:r>
          </w:p>
        </w:tc>
        <w:tc>
          <w:tcPr>
            <w:tcW w:w="1575" w:type="dxa"/>
          </w:tcPr>
          <w:p w14:paraId="63EE1922" w14:textId="77777777" w:rsidR="00780FF6" w:rsidRDefault="00780FF6" w:rsidP="00EB100D"/>
        </w:tc>
        <w:tc>
          <w:tcPr>
            <w:tcW w:w="1575" w:type="dxa"/>
          </w:tcPr>
          <w:p w14:paraId="4047076A" w14:textId="77777777" w:rsidR="00780FF6" w:rsidRDefault="00780FF6" w:rsidP="00EB100D"/>
        </w:tc>
        <w:tc>
          <w:tcPr>
            <w:tcW w:w="1344" w:type="dxa"/>
          </w:tcPr>
          <w:p w14:paraId="30A0AF32" w14:textId="77777777" w:rsidR="00780FF6" w:rsidRDefault="00780FF6" w:rsidP="00EB100D"/>
        </w:tc>
        <w:tc>
          <w:tcPr>
            <w:tcW w:w="1344" w:type="dxa"/>
          </w:tcPr>
          <w:p w14:paraId="06E5A4F4" w14:textId="77777777" w:rsidR="00780FF6" w:rsidRDefault="00780FF6" w:rsidP="00EB100D"/>
        </w:tc>
        <w:tc>
          <w:tcPr>
            <w:tcW w:w="1344" w:type="dxa"/>
          </w:tcPr>
          <w:p w14:paraId="2C374C7A" w14:textId="77777777" w:rsidR="00780FF6" w:rsidRDefault="00780FF6" w:rsidP="00EB100D"/>
        </w:tc>
      </w:tr>
      <w:tr w:rsidR="00780FF6" w14:paraId="34E25F33" w14:textId="77777777" w:rsidTr="008E40F4">
        <w:trPr>
          <w:trHeight w:val="255"/>
        </w:trPr>
        <w:tc>
          <w:tcPr>
            <w:tcW w:w="1874" w:type="dxa"/>
          </w:tcPr>
          <w:p w14:paraId="59C1F453" w14:textId="17D73553" w:rsidR="00780FF6" w:rsidRPr="00780FF6" w:rsidRDefault="00780FF6" w:rsidP="00EB100D">
            <w:pPr>
              <w:rPr>
                <w:b/>
                <w:bCs/>
              </w:rPr>
            </w:pPr>
            <w:r>
              <w:rPr>
                <w:b/>
              </w:rPr>
              <w:t>Total per year</w:t>
            </w:r>
          </w:p>
        </w:tc>
        <w:tc>
          <w:tcPr>
            <w:tcW w:w="1575" w:type="dxa"/>
          </w:tcPr>
          <w:p w14:paraId="00C70A18" w14:textId="77777777" w:rsidR="00780FF6" w:rsidRDefault="00780FF6" w:rsidP="00EB100D"/>
        </w:tc>
        <w:tc>
          <w:tcPr>
            <w:tcW w:w="1575" w:type="dxa"/>
          </w:tcPr>
          <w:p w14:paraId="6EDAEA72" w14:textId="77777777" w:rsidR="00780FF6" w:rsidRDefault="00780FF6" w:rsidP="00EB100D"/>
        </w:tc>
        <w:tc>
          <w:tcPr>
            <w:tcW w:w="1344" w:type="dxa"/>
          </w:tcPr>
          <w:p w14:paraId="5F610C4D" w14:textId="77777777" w:rsidR="00780FF6" w:rsidRDefault="00780FF6" w:rsidP="00EB100D"/>
        </w:tc>
        <w:tc>
          <w:tcPr>
            <w:tcW w:w="1344" w:type="dxa"/>
          </w:tcPr>
          <w:p w14:paraId="2921D924" w14:textId="77777777" w:rsidR="00780FF6" w:rsidRDefault="00780FF6" w:rsidP="00EB100D"/>
        </w:tc>
        <w:tc>
          <w:tcPr>
            <w:tcW w:w="1344" w:type="dxa"/>
          </w:tcPr>
          <w:p w14:paraId="1293F486" w14:textId="77777777" w:rsidR="00780FF6" w:rsidRDefault="00780FF6" w:rsidP="00EB100D"/>
        </w:tc>
      </w:tr>
    </w:tbl>
    <w:p w14:paraId="2EED2DB4" w14:textId="40A78FF3" w:rsidR="00C32363" w:rsidRDefault="00C32363" w:rsidP="00EB100D"/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8E40F4" w14:paraId="588AE43A" w14:textId="77777777" w:rsidTr="008E40F4">
        <w:tc>
          <w:tcPr>
            <w:tcW w:w="9062" w:type="dxa"/>
          </w:tcPr>
          <w:p w14:paraId="5A1AFDE3" w14:textId="2DAC6A71" w:rsidR="008E40F4" w:rsidRPr="008E40F4" w:rsidRDefault="008E40F4" w:rsidP="00EB100D">
            <w:pPr>
              <w:rPr>
                <w:b/>
                <w:bCs/>
              </w:rPr>
            </w:pPr>
            <w:r>
              <w:rPr>
                <w:b/>
              </w:rPr>
              <w:t>Comment on the requested projected costs:</w:t>
            </w:r>
          </w:p>
        </w:tc>
      </w:tr>
      <w:tr w:rsidR="008E40F4" w14:paraId="4F4D48E9" w14:textId="77777777" w:rsidTr="008E40F4">
        <w:tc>
          <w:tcPr>
            <w:tcW w:w="9062" w:type="dxa"/>
          </w:tcPr>
          <w:p w14:paraId="10CA0E0F" w14:textId="328A0FF8" w:rsidR="008E40F4" w:rsidRPr="006276E6" w:rsidRDefault="008E40F4" w:rsidP="008E40F4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sz w:val="20"/>
                <w:highlight w:val="lightGray"/>
              </w:rPr>
              <w:t>Justify the required expected costs in each year of the project (a maximum of 100 thousand CZK/person/year is recommended).</w:t>
            </w:r>
            <w:r>
              <w:rPr>
                <w:i/>
                <w:sz w:val="20"/>
              </w:rPr>
              <w:t xml:space="preserve"> </w:t>
            </w:r>
          </w:p>
          <w:p w14:paraId="63625B16" w14:textId="77777777" w:rsidR="008E40F4" w:rsidRDefault="008E40F4" w:rsidP="00EB100D"/>
        </w:tc>
      </w:tr>
    </w:tbl>
    <w:p w14:paraId="2940CA3B" w14:textId="7593719C" w:rsidR="006276E6" w:rsidRDefault="006276E6">
      <w:pPr>
        <w:rPr>
          <w:sz w:val="20"/>
          <w:szCs w:val="20"/>
          <w:highlight w:val="yellow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8E40F4" w14:paraId="459A3524" w14:textId="77777777" w:rsidTr="008E40F4">
        <w:tc>
          <w:tcPr>
            <w:tcW w:w="9062" w:type="dxa"/>
          </w:tcPr>
          <w:p w14:paraId="54E08D51" w14:textId="7534365C" w:rsidR="008E40F4" w:rsidRPr="008E40F4" w:rsidRDefault="008E40F4">
            <w:pPr>
              <w:rPr>
                <w:b/>
                <w:bCs/>
              </w:rPr>
            </w:pPr>
            <w:r>
              <w:rPr>
                <w:b/>
              </w:rPr>
              <w:t xml:space="preserve">Will there be activities within the submitted project that require the opinion of the Ethics Committee? </w:t>
            </w:r>
          </w:p>
        </w:tc>
      </w:tr>
      <w:tr w:rsidR="008E40F4" w14:paraId="309527E8" w14:textId="77777777" w:rsidTr="008E40F4">
        <w:tc>
          <w:tcPr>
            <w:tcW w:w="9062" w:type="dxa"/>
          </w:tcPr>
          <w:p w14:paraId="2BCCC635" w14:textId="585859E4" w:rsidR="008E40F4" w:rsidRDefault="00B91E62">
            <w:sdt>
              <w:sdtPr>
                <w:id w:val="70091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0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250FC">
              <w:t>YES</w:t>
            </w:r>
          </w:p>
          <w:p w14:paraId="47F58251" w14:textId="3C0C9F2A" w:rsidR="008E40F4" w:rsidRDefault="00B91E62">
            <w:sdt>
              <w:sdtPr>
                <w:id w:val="2107850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2AD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250FC">
              <w:t>NO</w:t>
            </w:r>
          </w:p>
        </w:tc>
      </w:tr>
      <w:tr w:rsidR="008E40F4" w14:paraId="47A2EC15" w14:textId="77777777" w:rsidTr="008E40F4">
        <w:tc>
          <w:tcPr>
            <w:tcW w:w="9062" w:type="dxa"/>
          </w:tcPr>
          <w:p w14:paraId="293DEC67" w14:textId="31B4A1C3" w:rsidR="008E40F4" w:rsidRPr="008E40F4" w:rsidRDefault="008E40F4">
            <w:pPr>
              <w:rPr>
                <w:i/>
                <w:iCs/>
              </w:rPr>
            </w:pPr>
            <w:r>
              <w:rPr>
                <w:i/>
                <w:sz w:val="18"/>
                <w:highlight w:val="lightGray"/>
              </w:rPr>
              <w:t>If “Yes”, please describe in detail.</w:t>
            </w:r>
            <w:r>
              <w:rPr>
                <w:i/>
                <w:sz w:val="18"/>
              </w:rPr>
              <w:t xml:space="preserve"> </w:t>
            </w:r>
          </w:p>
        </w:tc>
      </w:tr>
    </w:tbl>
    <w:p w14:paraId="347A69AE" w14:textId="77777777" w:rsidR="008E40F4" w:rsidRDefault="008E40F4"/>
    <w:p w14:paraId="65A5C4E3" w14:textId="6711F7F1" w:rsidR="006276E6" w:rsidRDefault="006276E6"/>
    <w:sectPr w:rsidR="006276E6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C95D62" w14:textId="77777777" w:rsidR="00B91E62" w:rsidRDefault="00B91E62" w:rsidP="00FD6835">
      <w:pPr>
        <w:spacing w:after="0" w:line="240" w:lineRule="auto"/>
      </w:pPr>
      <w:r>
        <w:separator/>
      </w:r>
    </w:p>
  </w:endnote>
  <w:endnote w:type="continuationSeparator" w:id="0">
    <w:p w14:paraId="3DD34645" w14:textId="77777777" w:rsidR="00B91E62" w:rsidRDefault="00B91E62" w:rsidP="00FD68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12277653"/>
      <w:docPartObj>
        <w:docPartGallery w:val="Page Numbers (Bottom of Page)"/>
        <w:docPartUnique/>
      </w:docPartObj>
    </w:sdtPr>
    <w:sdtEndPr/>
    <w:sdtContent>
      <w:p w14:paraId="1D1475F5" w14:textId="0CBB454D" w:rsidR="00FD6835" w:rsidRDefault="00FD6835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927E4">
          <w:rPr>
            <w:noProof/>
          </w:rPr>
          <w:t>5</w:t>
        </w:r>
        <w:r>
          <w:fldChar w:fldCharType="end"/>
        </w:r>
      </w:p>
    </w:sdtContent>
  </w:sdt>
  <w:p w14:paraId="6933E1C7" w14:textId="77777777" w:rsidR="00FD6835" w:rsidRDefault="00FD6835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0C000E" w14:textId="77777777" w:rsidR="00B91E62" w:rsidRDefault="00B91E62" w:rsidP="00FD6835">
      <w:pPr>
        <w:spacing w:after="0" w:line="240" w:lineRule="auto"/>
      </w:pPr>
      <w:r>
        <w:separator/>
      </w:r>
    </w:p>
  </w:footnote>
  <w:footnote w:type="continuationSeparator" w:id="0">
    <w:p w14:paraId="4D9458A8" w14:textId="77777777" w:rsidR="00B91E62" w:rsidRDefault="00B91E62" w:rsidP="00FD683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9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0MTAzs7A0NbY0MLJQ0lEKTi0uzszPAykwqgUAYx2yhiwAAAA="/>
  </w:docVars>
  <w:rsids>
    <w:rsidRoot w:val="00EB100D"/>
    <w:rsid w:val="000B597F"/>
    <w:rsid w:val="000E20F6"/>
    <w:rsid w:val="00103AAD"/>
    <w:rsid w:val="001250FC"/>
    <w:rsid w:val="0015442B"/>
    <w:rsid w:val="001562CD"/>
    <w:rsid w:val="001766F3"/>
    <w:rsid w:val="002927E4"/>
    <w:rsid w:val="002D4DA5"/>
    <w:rsid w:val="00341F75"/>
    <w:rsid w:val="003C4113"/>
    <w:rsid w:val="004461EF"/>
    <w:rsid w:val="00460E4E"/>
    <w:rsid w:val="0049538A"/>
    <w:rsid w:val="005A2ADA"/>
    <w:rsid w:val="005B7734"/>
    <w:rsid w:val="006276E6"/>
    <w:rsid w:val="00637215"/>
    <w:rsid w:val="00690758"/>
    <w:rsid w:val="00780FF6"/>
    <w:rsid w:val="008E40F4"/>
    <w:rsid w:val="00933847"/>
    <w:rsid w:val="009972BD"/>
    <w:rsid w:val="00A35077"/>
    <w:rsid w:val="00A4487C"/>
    <w:rsid w:val="00B45F8C"/>
    <w:rsid w:val="00B91E62"/>
    <w:rsid w:val="00C32363"/>
    <w:rsid w:val="00D97809"/>
    <w:rsid w:val="00DC491C"/>
    <w:rsid w:val="00DD25AD"/>
    <w:rsid w:val="00EB100D"/>
    <w:rsid w:val="00EC77DC"/>
    <w:rsid w:val="00EE2726"/>
    <w:rsid w:val="00F57E9A"/>
    <w:rsid w:val="00F910A8"/>
    <w:rsid w:val="00FB6FDF"/>
    <w:rsid w:val="00FD6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2E5EF2"/>
  <w15:chartTrackingRefBased/>
  <w15:docId w15:val="{F574B9FD-6615-4530-B5C3-29A0976CE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EB100D"/>
  </w:style>
  <w:style w:type="paragraph" w:styleId="Nadpis1">
    <w:name w:val="heading 1"/>
    <w:basedOn w:val="Normln"/>
    <w:next w:val="Normln"/>
    <w:link w:val="Nadpis1Char"/>
    <w:uiPriority w:val="9"/>
    <w:qFormat/>
    <w:rsid w:val="00B45F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B45F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341F7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1562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basedOn w:val="Standardnpsmoodstavce"/>
    <w:link w:val="Nadpis2"/>
    <w:uiPriority w:val="9"/>
    <w:rsid w:val="00B45F8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1Char">
    <w:name w:val="Nadpis 1 Char"/>
    <w:basedOn w:val="Standardnpsmoodstavce"/>
    <w:link w:val="Nadpis1"/>
    <w:uiPriority w:val="9"/>
    <w:rsid w:val="00B45F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textovodkaz">
    <w:name w:val="Hyperlink"/>
    <w:basedOn w:val="Standardnpsmoodstavce"/>
    <w:uiPriority w:val="99"/>
    <w:unhideWhenUsed/>
    <w:rsid w:val="00B45F8C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B45F8C"/>
    <w:rPr>
      <w:color w:val="605E5C"/>
      <w:shd w:val="clear" w:color="auto" w:fill="E1DFDD"/>
    </w:rPr>
  </w:style>
  <w:style w:type="character" w:customStyle="1" w:styleId="Nadpis3Char">
    <w:name w:val="Nadpis 3 Char"/>
    <w:basedOn w:val="Standardnpsmoodstavce"/>
    <w:link w:val="Nadpis3"/>
    <w:uiPriority w:val="9"/>
    <w:rsid w:val="00341F7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FB6FD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B6FDF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B6FDF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B6FD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B6FDF"/>
    <w:rPr>
      <w:b/>
      <w:bCs/>
      <w:sz w:val="20"/>
      <w:szCs w:val="20"/>
    </w:rPr>
  </w:style>
  <w:style w:type="paragraph" w:styleId="Zhlav">
    <w:name w:val="header"/>
    <w:basedOn w:val="Normln"/>
    <w:link w:val="ZhlavChar"/>
    <w:uiPriority w:val="99"/>
    <w:unhideWhenUsed/>
    <w:rsid w:val="00FD68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D6835"/>
  </w:style>
  <w:style w:type="paragraph" w:styleId="Zpat">
    <w:name w:val="footer"/>
    <w:basedOn w:val="Normln"/>
    <w:link w:val="ZpatChar"/>
    <w:uiPriority w:val="99"/>
    <w:unhideWhenUsed/>
    <w:rsid w:val="00FD68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D6835"/>
  </w:style>
  <w:style w:type="character" w:styleId="Zstupntext">
    <w:name w:val="Placeholder Text"/>
    <w:basedOn w:val="Standardnpsmoodstavce"/>
    <w:uiPriority w:val="99"/>
    <w:semiHidden/>
    <w:rsid w:val="008E40F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75FB9F6-1B4E-4B25-9188-3972BE0F5E6C}"/>
      </w:docPartPr>
      <w:docPartBody>
        <w:p w:rsidR="002F084C" w:rsidRDefault="00304FB6">
          <w:r>
            <w:rPr>
              <w:rStyle w:val="Zstupntext"/>
            </w:rPr>
            <w:t>Select an item</w:t>
          </w:r>
        </w:p>
      </w:docPartBody>
    </w:docPart>
    <w:docPart>
      <w:docPartPr>
        <w:name w:val="3053408782324964ACB487571768619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764CE66-5A7A-49B6-93BB-A42F483E51C5}"/>
      </w:docPartPr>
      <w:docPartBody>
        <w:p w:rsidR="003463B0" w:rsidRDefault="004F5D9D" w:rsidP="004F5D9D">
          <w:r>
            <w:rPr>
              <w:rStyle w:val="Zstupntext"/>
            </w:rPr>
            <w:t>Select an item</w:t>
          </w:r>
        </w:p>
      </w:docPartBody>
    </w:docPart>
    <w:docPart>
      <w:docPartPr>
        <w:name w:val="772DAA0D16E542A398BEC802DD3619A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B510EA6-EEA0-44EA-9548-7B9188136CD3}"/>
      </w:docPartPr>
      <w:docPartBody>
        <w:p w:rsidR="003463B0" w:rsidRDefault="004F5D9D" w:rsidP="004F5D9D">
          <w:r>
            <w:rPr>
              <w:rStyle w:val="Zstupntext"/>
            </w:rPr>
            <w:t>Select an item</w:t>
          </w:r>
        </w:p>
      </w:docPartBody>
    </w:docPart>
    <w:docPart>
      <w:docPartPr>
        <w:name w:val="C99905CC640441FEB07A37FC023C976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3ACFBF3-1253-47D3-932A-C1B2A0BF3277}"/>
      </w:docPartPr>
      <w:docPartBody>
        <w:p w:rsidR="003463B0" w:rsidRDefault="004F5D9D" w:rsidP="004F5D9D">
          <w:r>
            <w:rPr>
              <w:rStyle w:val="Zstupntext"/>
            </w:rPr>
            <w:t>Select an item</w:t>
          </w:r>
        </w:p>
      </w:docPartBody>
    </w:docPart>
    <w:docPart>
      <w:docPartPr>
        <w:name w:val="1AE36181265B43FCA14250C400D1A4B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C2DCE99-318A-42A4-ADC5-CF82F2AEDF35}"/>
      </w:docPartPr>
      <w:docPartBody>
        <w:p w:rsidR="003463B0" w:rsidRDefault="004F5D9D" w:rsidP="004F5D9D">
          <w:r>
            <w:rPr>
              <w:rStyle w:val="Zstupntext"/>
            </w:rPr>
            <w:t>Select an item</w:t>
          </w:r>
        </w:p>
      </w:docPartBody>
    </w:docPart>
    <w:docPart>
      <w:docPartPr>
        <w:name w:val="DAAECFB2E4D245D7A6946FB9CB0BC4E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F42103A-06C7-46AE-95CC-7D3A075465A1}"/>
      </w:docPartPr>
      <w:docPartBody>
        <w:p w:rsidR="003463B0" w:rsidRDefault="004F5D9D" w:rsidP="004F5D9D">
          <w:r>
            <w:rPr>
              <w:rStyle w:val="Zstupntext"/>
            </w:rPr>
            <w:t>Select an item</w:t>
          </w:r>
        </w:p>
      </w:docPartBody>
    </w:docPart>
    <w:docPart>
      <w:docPartPr>
        <w:name w:val="B934A5D0CA3F4BF3A4CA9905039B61E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FE5B729-ACA8-4080-A8CC-C6C6F77BD944}"/>
      </w:docPartPr>
      <w:docPartBody>
        <w:p w:rsidR="003463B0" w:rsidRDefault="004F5D9D" w:rsidP="004F5D9D">
          <w:r>
            <w:rPr>
              <w:rStyle w:val="Zstupntext"/>
            </w:rPr>
            <w:t>Select an item</w:t>
          </w:r>
        </w:p>
      </w:docPartBody>
    </w:docPart>
    <w:docPart>
      <w:docPartPr>
        <w:name w:val="B872820702394512B8ED0B258877E4D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6199B25-5D82-4DB7-BFFA-5B7C15C6868B}"/>
      </w:docPartPr>
      <w:docPartBody>
        <w:p w:rsidR="003463B0" w:rsidRDefault="004F5D9D" w:rsidP="004F5D9D">
          <w:r>
            <w:rPr>
              <w:rStyle w:val="Zstupntext"/>
            </w:rPr>
            <w:t>Select an ite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04FB6"/>
    <w:rsid w:val="002F084C"/>
    <w:rsid w:val="00304FB6"/>
    <w:rsid w:val="003463B0"/>
    <w:rsid w:val="00370669"/>
    <w:rsid w:val="003A228B"/>
    <w:rsid w:val="004F5D9D"/>
    <w:rsid w:val="00632A29"/>
    <w:rsid w:val="007E4E98"/>
    <w:rsid w:val="00B235D2"/>
    <w:rsid w:val="00B96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F5D9D"/>
    <w:rPr>
      <w:color w:val="808080"/>
    </w:rPr>
  </w:style>
  <w:style w:type="paragraph" w:customStyle="1" w:styleId="BF1888C156BC4AE99D7873B69C784468">
    <w:name w:val="BF1888C156BC4AE99D7873B69C784468"/>
    <w:rsid w:val="00304FB6"/>
  </w:style>
  <w:style w:type="paragraph" w:customStyle="1" w:styleId="9DDB7F9748D3465CA17270703423303E">
    <w:name w:val="9DDB7F9748D3465CA17270703423303E"/>
    <w:rsid w:val="00304FB6"/>
  </w:style>
  <w:style w:type="paragraph" w:customStyle="1" w:styleId="EF619DC126324AA89BFAEDCBBAB5EC34">
    <w:name w:val="EF619DC126324AA89BFAEDCBBAB5EC34"/>
    <w:rsid w:val="00304FB6"/>
  </w:style>
  <w:style w:type="paragraph" w:customStyle="1" w:styleId="6A1B187B800F40C391CA2E014C197A59">
    <w:name w:val="6A1B187B800F40C391CA2E014C197A59"/>
    <w:rsid w:val="00304FB6"/>
  </w:style>
  <w:style w:type="paragraph" w:customStyle="1" w:styleId="3053408782324964ACB487571768619C">
    <w:name w:val="3053408782324964ACB487571768619C"/>
    <w:rsid w:val="004F5D9D"/>
  </w:style>
  <w:style w:type="paragraph" w:customStyle="1" w:styleId="14D138A32EEE499983CD4A1DD6FD924E">
    <w:name w:val="14D138A32EEE499983CD4A1DD6FD924E"/>
    <w:rsid w:val="00304FB6"/>
  </w:style>
  <w:style w:type="paragraph" w:customStyle="1" w:styleId="863612E1448E4291AC4DD4F5DF53ED11">
    <w:name w:val="863612E1448E4291AC4DD4F5DF53ED11"/>
    <w:rsid w:val="00304FB6"/>
  </w:style>
  <w:style w:type="paragraph" w:customStyle="1" w:styleId="772DAA0D16E542A398BEC802DD3619AF">
    <w:name w:val="772DAA0D16E542A398BEC802DD3619AF"/>
    <w:rsid w:val="004F5D9D"/>
  </w:style>
  <w:style w:type="paragraph" w:customStyle="1" w:styleId="C99905CC640441FEB07A37FC023C9763">
    <w:name w:val="C99905CC640441FEB07A37FC023C9763"/>
    <w:rsid w:val="004F5D9D"/>
  </w:style>
  <w:style w:type="paragraph" w:customStyle="1" w:styleId="1AE36181265B43FCA14250C400D1A4BE">
    <w:name w:val="1AE36181265B43FCA14250C400D1A4BE"/>
    <w:rsid w:val="004F5D9D"/>
  </w:style>
  <w:style w:type="paragraph" w:customStyle="1" w:styleId="DAAECFB2E4D245D7A6946FB9CB0BC4E3">
    <w:name w:val="DAAECFB2E4D245D7A6946FB9CB0BC4E3"/>
    <w:rsid w:val="004F5D9D"/>
  </w:style>
  <w:style w:type="paragraph" w:customStyle="1" w:styleId="B934A5D0CA3F4BF3A4CA9905039B61E2">
    <w:name w:val="B934A5D0CA3F4BF3A4CA9905039B61E2"/>
    <w:rsid w:val="004F5D9D"/>
  </w:style>
  <w:style w:type="paragraph" w:customStyle="1" w:styleId="B872820702394512B8ED0B258877E4D8">
    <w:name w:val="B872820702394512B8ED0B258877E4D8"/>
    <w:rsid w:val="004F5D9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DCD391-A4C8-4667-80F9-324378A49D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76</Words>
  <Characters>3993</Characters>
  <Application>Microsoft Office Word</Application>
  <DocSecurity>0</DocSecurity>
  <Lines>33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ír Sedlařík</dc:creator>
  <cp:keywords/>
  <dc:description/>
  <cp:lastModifiedBy>Klára Sedláčková</cp:lastModifiedBy>
  <cp:revision>10</cp:revision>
  <dcterms:created xsi:type="dcterms:W3CDTF">2024-03-04T12:53:00Z</dcterms:created>
  <dcterms:modified xsi:type="dcterms:W3CDTF">2024-03-07T06:33:00Z</dcterms:modified>
</cp:coreProperties>
</file>